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40F68C" w14:textId="77777777" w:rsidR="00D46801" w:rsidRPr="00674FC6" w:rsidRDefault="00D46801" w:rsidP="00D46801">
      <w:pPr>
        <w:pBdr>
          <w:bottom w:val="single" w:sz="6" w:space="6" w:color="E4E4E4"/>
        </w:pBdr>
        <w:spacing w:line="288" w:lineRule="atLeast"/>
        <w:outlineLvl w:val="0"/>
        <w:rPr>
          <w:rFonts w:ascii="Arial Narrow" w:eastAsia="Times New Roman" w:hAnsi="Arial Narrow" w:cs="Times New Roman"/>
          <w:b/>
          <w:color w:val="4B4B4B"/>
          <w:kern w:val="36"/>
          <w:sz w:val="28"/>
          <w:szCs w:val="28"/>
        </w:rPr>
      </w:pPr>
      <w:r w:rsidRPr="00C411C4">
        <w:rPr>
          <w:rFonts w:ascii="Arial Narrow" w:eastAsia="Times New Roman" w:hAnsi="Arial Narrow" w:cs="Times New Roman"/>
          <w:b/>
          <w:color w:val="4B4B4B"/>
          <w:kern w:val="36"/>
          <w:sz w:val="28"/>
          <w:szCs w:val="28"/>
        </w:rPr>
        <w:t>Doktorat wdrożeniowy</w:t>
      </w:r>
      <w:r w:rsidRPr="00674FC6">
        <w:rPr>
          <w:rFonts w:ascii="Arial Narrow" w:eastAsia="Times New Roman" w:hAnsi="Arial Narrow" w:cs="Times New Roman"/>
          <w:b/>
          <w:color w:val="4B4B4B"/>
          <w:kern w:val="36"/>
          <w:sz w:val="28"/>
          <w:szCs w:val="28"/>
        </w:rPr>
        <w:t xml:space="preserve"> 202</w:t>
      </w:r>
      <w:r>
        <w:rPr>
          <w:rFonts w:ascii="Arial Narrow" w:eastAsia="Times New Roman" w:hAnsi="Arial Narrow" w:cs="Times New Roman"/>
          <w:b/>
          <w:color w:val="4B4B4B"/>
          <w:kern w:val="36"/>
          <w:sz w:val="28"/>
          <w:szCs w:val="28"/>
        </w:rPr>
        <w:t>1</w:t>
      </w:r>
    </w:p>
    <w:p w14:paraId="6F139BE9" w14:textId="39CB886C" w:rsidR="00875CB2" w:rsidRDefault="00425A69" w:rsidP="00875CB2">
      <w:pPr>
        <w:spacing w:after="120" w:line="240" w:lineRule="auto"/>
        <w:jc w:val="center"/>
        <w:rPr>
          <w:rFonts w:ascii="Arial Narrow" w:hAnsi="Arial Narrow" w:cs="Times New Roman"/>
          <w:b/>
          <w:sz w:val="28"/>
        </w:rPr>
      </w:pPr>
      <w:r w:rsidRPr="00DF55FC">
        <w:rPr>
          <w:rFonts w:ascii="Arial Narrow" w:hAnsi="Arial Narrow" w:cs="Times New Roman"/>
          <w:b/>
          <w:sz w:val="28"/>
        </w:rPr>
        <w:t xml:space="preserve">Zgłoszenie </w:t>
      </w:r>
      <w:r w:rsidR="000866A7">
        <w:rPr>
          <w:rFonts w:ascii="Arial Narrow" w:hAnsi="Arial Narrow" w:cs="Times New Roman"/>
          <w:b/>
          <w:sz w:val="28"/>
        </w:rPr>
        <w:t xml:space="preserve">kandydata </w:t>
      </w:r>
      <w:r w:rsidRPr="00DF55FC">
        <w:rPr>
          <w:rFonts w:ascii="Arial Narrow" w:hAnsi="Arial Narrow" w:cs="Times New Roman"/>
          <w:b/>
          <w:sz w:val="28"/>
        </w:rPr>
        <w:t>do programu „Doktorat wdrożeniowy”– edycja 2021</w:t>
      </w:r>
    </w:p>
    <w:p w14:paraId="215DE953" w14:textId="5664127C" w:rsidR="00425A69" w:rsidRPr="00DF55FC" w:rsidRDefault="00425A69" w:rsidP="00875CB2">
      <w:pPr>
        <w:spacing w:after="120" w:line="240" w:lineRule="auto"/>
        <w:jc w:val="center"/>
        <w:rPr>
          <w:rFonts w:ascii="Arial Narrow" w:hAnsi="Arial Narrow" w:cs="Times New Roman"/>
          <w:b/>
          <w:sz w:val="24"/>
          <w:szCs w:val="24"/>
        </w:rPr>
      </w:pPr>
      <w:r w:rsidRPr="007573F7">
        <w:rPr>
          <w:rFonts w:ascii="Arial Narrow" w:hAnsi="Arial Narrow" w:cs="Times New Roman"/>
          <w:b/>
          <w:sz w:val="28"/>
          <w:szCs w:val="28"/>
        </w:rPr>
        <w:t xml:space="preserve">Szkoła Doktorska </w:t>
      </w:r>
      <w:r w:rsidR="006410B1">
        <w:rPr>
          <w:rFonts w:ascii="Arial Narrow" w:hAnsi="Arial Narrow" w:cs="Times New Roman"/>
          <w:b/>
          <w:sz w:val="28"/>
          <w:szCs w:val="28"/>
        </w:rPr>
        <w:t>Uniwersytetu Śląskiego</w:t>
      </w:r>
    </w:p>
    <w:p w14:paraId="2ACCCE53" w14:textId="77777777" w:rsidR="009C25AD" w:rsidRPr="00D71B12" w:rsidRDefault="00425A69" w:rsidP="00C86B29">
      <w:pPr>
        <w:pStyle w:val="Punkty"/>
        <w:spacing w:after="0"/>
        <w:rPr>
          <w:rFonts w:ascii="Arial Narrow" w:hAnsi="Arial Narrow"/>
        </w:rPr>
      </w:pPr>
      <w:r w:rsidRPr="00D71B12">
        <w:rPr>
          <w:rFonts w:ascii="Arial Narrow" w:hAnsi="Arial Narrow"/>
        </w:rPr>
        <w:t>Podstawowe dane</w:t>
      </w:r>
    </w:p>
    <w:tbl>
      <w:tblPr>
        <w:tblStyle w:val="Tabela-Siatka"/>
        <w:tblW w:w="8926" w:type="dxa"/>
        <w:tblLayout w:type="fixed"/>
        <w:tblLook w:val="04A0" w:firstRow="1" w:lastRow="0" w:firstColumn="1" w:lastColumn="0" w:noHBand="0" w:noVBand="1"/>
      </w:tblPr>
      <w:tblGrid>
        <w:gridCol w:w="1980"/>
        <w:gridCol w:w="3685"/>
        <w:gridCol w:w="3261"/>
      </w:tblGrid>
      <w:tr w:rsidR="00A47EE1" w:rsidRPr="00D71B12" w14:paraId="6A9CD12E" w14:textId="77777777" w:rsidTr="008366A9">
        <w:tc>
          <w:tcPr>
            <w:tcW w:w="1980" w:type="dxa"/>
            <w:shd w:val="clear" w:color="auto" w:fill="BFBFBF" w:themeFill="background1" w:themeFillShade="BF"/>
          </w:tcPr>
          <w:p w14:paraId="0E141056" w14:textId="77777777" w:rsidR="00A47EE1" w:rsidRPr="00D71B12" w:rsidRDefault="00A47EE1" w:rsidP="006A6A6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 xml:space="preserve">Imię </w:t>
            </w:r>
          </w:p>
        </w:tc>
        <w:tc>
          <w:tcPr>
            <w:tcW w:w="3685" w:type="dxa"/>
            <w:shd w:val="clear" w:color="auto" w:fill="BFBFBF" w:themeFill="background1" w:themeFillShade="BF"/>
          </w:tcPr>
          <w:p w14:paraId="32C35FFA" w14:textId="77777777" w:rsidR="00A47EE1" w:rsidRPr="00D71B12" w:rsidRDefault="00A47EE1" w:rsidP="006A6A6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Drugie imię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0C45BE29" w14:textId="77777777" w:rsidR="00A47EE1" w:rsidRPr="00D71B12" w:rsidRDefault="00A47EE1" w:rsidP="006A6A6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Nazwisko</w:t>
            </w:r>
          </w:p>
        </w:tc>
      </w:tr>
      <w:tr w:rsidR="00A47EE1" w:rsidRPr="00D71B12" w14:paraId="4127977F" w14:textId="77777777" w:rsidTr="008366A9">
        <w:tc>
          <w:tcPr>
            <w:tcW w:w="1980" w:type="dxa"/>
          </w:tcPr>
          <w:p w14:paraId="1D11CAF3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685" w:type="dxa"/>
          </w:tcPr>
          <w:p w14:paraId="4EA37BB5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  <w:p w14:paraId="70CDA7C4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261" w:type="dxa"/>
          </w:tcPr>
          <w:p w14:paraId="1CAA0251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</w:tr>
      <w:tr w:rsidR="00A47EE1" w:rsidRPr="00D71B12" w14:paraId="3C9894C3" w14:textId="77777777" w:rsidTr="008366A9">
        <w:tc>
          <w:tcPr>
            <w:tcW w:w="1980" w:type="dxa"/>
            <w:shd w:val="clear" w:color="auto" w:fill="BFBFBF" w:themeFill="background1" w:themeFillShade="BF"/>
          </w:tcPr>
          <w:p w14:paraId="26EBB436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Rok urodzenia</w:t>
            </w:r>
          </w:p>
        </w:tc>
        <w:tc>
          <w:tcPr>
            <w:tcW w:w="3685" w:type="dxa"/>
            <w:shd w:val="clear" w:color="auto" w:fill="BFBFBF" w:themeFill="background1" w:themeFillShade="BF"/>
          </w:tcPr>
          <w:p w14:paraId="3B6D43A0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PESEL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69C819F4" w14:textId="04AC92C2" w:rsidR="00A47EE1" w:rsidRPr="00D20528" w:rsidRDefault="008366A9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  <w:color w:val="FF0000"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Numer telefonu</w:t>
            </w:r>
          </w:p>
        </w:tc>
      </w:tr>
      <w:tr w:rsidR="00A47EE1" w:rsidRPr="00D71B12" w14:paraId="2634874F" w14:textId="77777777" w:rsidTr="008366A9">
        <w:tc>
          <w:tcPr>
            <w:tcW w:w="1980" w:type="dxa"/>
          </w:tcPr>
          <w:p w14:paraId="448FBEA0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685" w:type="dxa"/>
          </w:tcPr>
          <w:p w14:paraId="5990EC65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  <w:p w14:paraId="27C9CA97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261" w:type="dxa"/>
          </w:tcPr>
          <w:p w14:paraId="036DCBEA" w14:textId="77777777" w:rsidR="00A47EE1" w:rsidRPr="00D71B12" w:rsidRDefault="00A47EE1" w:rsidP="00AC41A2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</w:tr>
      <w:tr w:rsidR="008366A9" w:rsidRPr="00D71B12" w14:paraId="11A572C1" w14:textId="77777777" w:rsidTr="007A0451">
        <w:tc>
          <w:tcPr>
            <w:tcW w:w="5665" w:type="dxa"/>
            <w:gridSpan w:val="2"/>
            <w:shd w:val="clear" w:color="auto" w:fill="BFBFBF" w:themeFill="background1" w:themeFillShade="BF"/>
          </w:tcPr>
          <w:p w14:paraId="17AD6DA9" w14:textId="77777777" w:rsidR="008366A9" w:rsidRPr="00D71B12" w:rsidRDefault="008366A9" w:rsidP="00A47EE1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  <w:r w:rsidRPr="00D71B12">
              <w:rPr>
                <w:rFonts w:ascii="Arial Narrow" w:hAnsi="Arial Narrow" w:cs="Times New Roman"/>
                <w:b/>
                <w:bCs/>
              </w:rPr>
              <w:t>E-mail</w:t>
            </w:r>
          </w:p>
        </w:tc>
        <w:tc>
          <w:tcPr>
            <w:tcW w:w="3261" w:type="dxa"/>
            <w:shd w:val="clear" w:color="auto" w:fill="BFBFBF" w:themeFill="background1" w:themeFillShade="BF"/>
          </w:tcPr>
          <w:p w14:paraId="7354A75C" w14:textId="49413E8D" w:rsidR="008366A9" w:rsidRPr="00D46801" w:rsidRDefault="008366A9" w:rsidP="00A47EE1">
            <w:pPr>
              <w:rPr>
                <w:rFonts w:ascii="Arial Narrow" w:hAnsi="Arial Narrow" w:cs="Times New Roman"/>
                <w:color w:val="000000" w:themeColor="text1"/>
              </w:rPr>
            </w:pPr>
            <w:r w:rsidRPr="00D46801">
              <w:rPr>
                <w:rFonts w:ascii="Arial Narrow" w:hAnsi="Arial Narrow" w:cs="Times New Roman"/>
                <w:b/>
                <w:bCs/>
                <w:color w:val="000000" w:themeColor="text1"/>
              </w:rPr>
              <w:t xml:space="preserve">Orzeczenie o niepełnosprawności </w:t>
            </w:r>
          </w:p>
        </w:tc>
      </w:tr>
      <w:tr w:rsidR="008366A9" w:rsidRPr="00D71B12" w14:paraId="15339336" w14:textId="77777777" w:rsidTr="002935CC">
        <w:tc>
          <w:tcPr>
            <w:tcW w:w="5665" w:type="dxa"/>
            <w:gridSpan w:val="2"/>
          </w:tcPr>
          <w:p w14:paraId="365CA6F9" w14:textId="77777777" w:rsidR="008366A9" w:rsidRPr="00D71B12" w:rsidRDefault="008366A9" w:rsidP="00A47EE1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</w:rPr>
            </w:pPr>
          </w:p>
        </w:tc>
        <w:tc>
          <w:tcPr>
            <w:tcW w:w="3261" w:type="dxa"/>
          </w:tcPr>
          <w:p w14:paraId="5F387D80" w14:textId="1D559427" w:rsidR="008366A9" w:rsidRPr="00D71B12" w:rsidRDefault="00B80E60" w:rsidP="00D71B12">
            <w:pPr>
              <w:jc w:val="center"/>
              <w:rPr>
                <w:rFonts w:ascii="Arial Narrow" w:hAnsi="Arial Narrow" w:cs="Times New Roman"/>
                <w:b/>
              </w:rPr>
            </w:pPr>
            <w:r w:rsidRPr="00D71B12">
              <w:rPr>
                <w:rFonts w:ascii="Arial Narrow" w:hAnsi="Arial Narrow"/>
                <w:b/>
              </w:rPr>
              <w:t>TAK / NIE</w:t>
            </w:r>
            <w:r w:rsidRPr="00D71B12">
              <w:rPr>
                <w:rStyle w:val="Odwoanieprzypisudolnego"/>
                <w:rFonts w:ascii="Arial Narrow" w:hAnsi="Arial Narrow"/>
              </w:rPr>
              <w:footnoteReference w:id="1"/>
            </w:r>
          </w:p>
        </w:tc>
      </w:tr>
      <w:tr w:rsidR="005F1A1C" w:rsidRPr="00D71B12" w14:paraId="6D21BBC2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76A32DD2" w14:textId="39323E94" w:rsidR="005F1A1C" w:rsidRPr="00D20528" w:rsidRDefault="00425A69" w:rsidP="00A47EE1">
            <w:pPr>
              <w:rPr>
                <w:rFonts w:ascii="Arial Narrow" w:hAnsi="Arial Narrow" w:cs="Times New Roman"/>
                <w:i/>
                <w:color w:val="FF0000"/>
              </w:rPr>
            </w:pPr>
            <w:r w:rsidRPr="00D46801">
              <w:rPr>
                <w:rFonts w:ascii="Arial Narrow" w:hAnsi="Arial Narrow"/>
                <w:b/>
                <w:color w:val="000000" w:themeColor="text1"/>
              </w:rPr>
              <w:t>Uzyskanie tytułu zawodowego magistra, magistra inżyniera lub równorzędnego</w:t>
            </w:r>
            <w:r w:rsidRPr="00D46801">
              <w:rPr>
                <w:rFonts w:ascii="Arial Narrow" w:hAnsi="Arial Narrow"/>
                <w:b/>
                <w:color w:val="000000" w:themeColor="text1"/>
              </w:rPr>
              <w:br/>
            </w:r>
            <w:r w:rsidRPr="00D46801">
              <w:rPr>
                <w:rFonts w:ascii="Arial Narrow" w:hAnsi="Arial Narrow"/>
                <w:color w:val="000000" w:themeColor="text1"/>
              </w:rPr>
              <w:t>(nazwa uczelni, wydział, kierunek, specjalność, rok</w:t>
            </w:r>
            <w:r w:rsidR="00AE282A" w:rsidRPr="00D46801">
              <w:rPr>
                <w:rFonts w:ascii="Arial Narrow" w:hAnsi="Arial Narrow"/>
                <w:color w:val="000000" w:themeColor="text1"/>
              </w:rPr>
              <w:t>, tytuł zawodowy</w:t>
            </w:r>
            <w:r w:rsidRPr="00D46801">
              <w:rPr>
                <w:rFonts w:ascii="Arial Narrow" w:hAnsi="Arial Narrow"/>
                <w:color w:val="000000" w:themeColor="text1"/>
              </w:rPr>
              <w:t>)</w:t>
            </w:r>
          </w:p>
        </w:tc>
      </w:tr>
      <w:tr w:rsidR="00425A69" w:rsidRPr="00D71B12" w14:paraId="28313206" w14:textId="77777777" w:rsidTr="00F23374">
        <w:tc>
          <w:tcPr>
            <w:tcW w:w="8926" w:type="dxa"/>
            <w:gridSpan w:val="3"/>
          </w:tcPr>
          <w:p w14:paraId="422D0606" w14:textId="77777777" w:rsidR="00425A69" w:rsidRPr="00D46801" w:rsidRDefault="00425A69" w:rsidP="00A47EE1">
            <w:pPr>
              <w:rPr>
                <w:rFonts w:ascii="Arial Narrow" w:hAnsi="Arial Narrow" w:cs="Times New Roman"/>
                <w:i/>
                <w:color w:val="000000" w:themeColor="text1"/>
              </w:rPr>
            </w:pPr>
          </w:p>
          <w:p w14:paraId="544CFA75" w14:textId="77777777" w:rsidR="00F23374" w:rsidRPr="00D46801" w:rsidRDefault="00F23374" w:rsidP="00A47EE1">
            <w:pPr>
              <w:rPr>
                <w:rFonts w:ascii="Arial Narrow" w:hAnsi="Arial Narrow" w:cs="Times New Roman"/>
                <w:i/>
                <w:color w:val="000000" w:themeColor="text1"/>
              </w:rPr>
            </w:pPr>
          </w:p>
        </w:tc>
      </w:tr>
      <w:tr w:rsidR="00425A69" w:rsidRPr="00D71B12" w14:paraId="631EBCDE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1770F2C9" w14:textId="4E188153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  <w:r w:rsidRPr="00D71B12">
              <w:rPr>
                <w:rFonts w:ascii="Arial Narrow" w:hAnsi="Arial Narrow"/>
                <w:b/>
              </w:rPr>
              <w:t>D</w:t>
            </w:r>
            <w:r w:rsidR="00F23374" w:rsidRPr="00D71B12">
              <w:rPr>
                <w:rFonts w:ascii="Arial Narrow" w:hAnsi="Arial Narrow"/>
                <w:b/>
              </w:rPr>
              <w:t>ziedzina</w:t>
            </w:r>
            <w:r w:rsidR="00263F21" w:rsidRPr="00D71B12">
              <w:rPr>
                <w:rFonts w:ascii="Arial Narrow" w:hAnsi="Arial Narrow"/>
                <w:b/>
              </w:rPr>
              <w:t xml:space="preserve"> nauki</w:t>
            </w:r>
            <w:r w:rsidR="00F23374" w:rsidRPr="00D71B12">
              <w:rPr>
                <w:rFonts w:ascii="Arial Narrow" w:hAnsi="Arial Narrow"/>
                <w:b/>
              </w:rPr>
              <w:t>/d</w:t>
            </w:r>
            <w:r w:rsidRPr="00D71B12">
              <w:rPr>
                <w:rFonts w:ascii="Arial Narrow" w:hAnsi="Arial Narrow"/>
                <w:b/>
              </w:rPr>
              <w:t>yscyplina naukowa, w której planowane jest przygotowanie rozprawy doktorskiej</w:t>
            </w:r>
            <w:r w:rsidR="00D20528">
              <w:rPr>
                <w:rFonts w:ascii="Arial Narrow" w:hAnsi="Arial Narrow"/>
                <w:b/>
              </w:rPr>
              <w:t xml:space="preserve"> </w:t>
            </w:r>
            <w:r w:rsidR="0052204C" w:rsidRPr="00D71B12">
              <w:rPr>
                <w:rFonts w:ascii="Arial Narrow" w:eastAsia="TimesNewRomanPSMT_PDF_Subset" w:hAnsi="Arial Narrow"/>
              </w:rPr>
              <w:t xml:space="preserve">np.: </w:t>
            </w:r>
            <w:r w:rsidR="006410B1">
              <w:rPr>
                <w:rFonts w:ascii="Arial Narrow" w:eastAsia="TimesNewRomanPSMT_PDF_Subset" w:hAnsi="Arial Narrow"/>
              </w:rPr>
              <w:t>nauki o Ziemi i środowisku/nauki ścisłe i przyrodnicze</w:t>
            </w:r>
          </w:p>
        </w:tc>
      </w:tr>
      <w:tr w:rsidR="00425A69" w:rsidRPr="00D71B12" w14:paraId="2A34B319" w14:textId="77777777" w:rsidTr="00F23374">
        <w:tc>
          <w:tcPr>
            <w:tcW w:w="8926" w:type="dxa"/>
            <w:gridSpan w:val="3"/>
          </w:tcPr>
          <w:p w14:paraId="2D40852A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</w:p>
          <w:p w14:paraId="1F41610B" w14:textId="77777777" w:rsidR="00F23374" w:rsidRPr="00D71B12" w:rsidRDefault="00F23374" w:rsidP="00D71B12">
            <w:pPr>
              <w:pStyle w:val="Komentarz"/>
              <w:ind w:left="0"/>
              <w:rPr>
                <w:rFonts w:ascii="Arial Narrow" w:eastAsia="TimesNewRomanPSMT_PDF_Subset" w:hAnsi="Arial Narrow"/>
                <w:sz w:val="22"/>
              </w:rPr>
            </w:pPr>
          </w:p>
        </w:tc>
      </w:tr>
      <w:tr w:rsidR="00425A69" w:rsidRPr="00D71B12" w14:paraId="7A8F091C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42C7803A" w14:textId="26DA522F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  <w:r w:rsidRPr="00D71B12">
              <w:rPr>
                <w:rFonts w:ascii="Arial Narrow" w:hAnsi="Arial Narrow"/>
                <w:b/>
              </w:rPr>
              <w:t>P</w:t>
            </w:r>
            <w:r w:rsidR="005E1E1F" w:rsidRPr="00D71B12">
              <w:rPr>
                <w:rFonts w:ascii="Arial Narrow" w:hAnsi="Arial Narrow"/>
                <w:b/>
              </w:rPr>
              <w:t>lanowana tematyka</w:t>
            </w:r>
            <w:r w:rsidRPr="00D71B12">
              <w:rPr>
                <w:rFonts w:ascii="Arial Narrow" w:hAnsi="Arial Narrow"/>
                <w:b/>
              </w:rPr>
              <w:t xml:space="preserve"> rozprawy doktorskiej w ramach doktoratu wdrożeniowego</w:t>
            </w:r>
            <w:r w:rsidR="00D20528">
              <w:rPr>
                <w:rFonts w:ascii="Arial Narrow" w:hAnsi="Arial Narrow"/>
                <w:b/>
              </w:rPr>
              <w:br/>
            </w:r>
            <w:r w:rsidR="00E34194" w:rsidRPr="00D71B12">
              <w:rPr>
                <w:rFonts w:ascii="Arial Narrow" w:hAnsi="Arial Narrow"/>
              </w:rPr>
              <w:t>(roboczy temat rozprawy)</w:t>
            </w:r>
          </w:p>
        </w:tc>
      </w:tr>
      <w:tr w:rsidR="00425A69" w:rsidRPr="00D71B12" w14:paraId="1667B507" w14:textId="77777777" w:rsidTr="00F23374">
        <w:tc>
          <w:tcPr>
            <w:tcW w:w="8926" w:type="dxa"/>
            <w:gridSpan w:val="3"/>
          </w:tcPr>
          <w:p w14:paraId="5C5D616B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</w:p>
          <w:p w14:paraId="056F3598" w14:textId="77777777" w:rsidR="00F23374" w:rsidRPr="00D71B12" w:rsidRDefault="00F23374" w:rsidP="00425A69">
            <w:pPr>
              <w:rPr>
                <w:rFonts w:ascii="Arial Narrow" w:hAnsi="Arial Narrow" w:cs="Times New Roman"/>
                <w:i/>
              </w:rPr>
            </w:pPr>
          </w:p>
        </w:tc>
      </w:tr>
      <w:tr w:rsidR="00F23374" w:rsidRPr="00D71B12" w14:paraId="302C855D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239898D9" w14:textId="50F2A956" w:rsidR="00F23374" w:rsidRPr="00D71B12" w:rsidRDefault="00F23374" w:rsidP="00425A69">
            <w:pPr>
              <w:rPr>
                <w:rFonts w:ascii="Arial Narrow" w:hAnsi="Arial Narrow" w:cs="Times New Roman"/>
                <w:b/>
              </w:rPr>
            </w:pPr>
            <w:r w:rsidRPr="00D71B12">
              <w:rPr>
                <w:rFonts w:ascii="Arial Narrow" w:hAnsi="Arial Narrow" w:cs="Times New Roman"/>
                <w:b/>
              </w:rPr>
              <w:t>Słowa kluczowe</w:t>
            </w:r>
            <w:r w:rsidR="00D20528">
              <w:rPr>
                <w:rFonts w:ascii="Arial Narrow" w:hAnsi="Arial Narrow" w:cs="Times New Roman"/>
                <w:b/>
              </w:rPr>
              <w:br/>
            </w:r>
            <w:r w:rsidR="00D71B12" w:rsidRPr="00D71B12">
              <w:rPr>
                <w:rFonts w:ascii="Arial Narrow" w:eastAsia="TimesNewRomanPSMT_PDF_Subset" w:hAnsi="Arial Narrow"/>
              </w:rPr>
              <w:t>(kilka najważniejszych s</w:t>
            </w:r>
            <w:r w:rsidR="00D71B12" w:rsidRPr="00D71B12">
              <w:rPr>
                <w:rFonts w:ascii="Arial Narrow" w:hAnsi="Arial Narrow"/>
              </w:rPr>
              <w:t>ł</w:t>
            </w:r>
            <w:r w:rsidR="00D71B12" w:rsidRPr="00D71B12">
              <w:rPr>
                <w:rFonts w:ascii="Arial Narrow" w:eastAsia="TimesNewRomanPSMT_PDF_Subset" w:hAnsi="Arial Narrow"/>
              </w:rPr>
              <w:t>ów kluczowych)</w:t>
            </w:r>
          </w:p>
        </w:tc>
      </w:tr>
      <w:tr w:rsidR="00F23374" w:rsidRPr="00D71B12" w14:paraId="62AA2E1E" w14:textId="77777777" w:rsidTr="00F23374">
        <w:tc>
          <w:tcPr>
            <w:tcW w:w="8926" w:type="dxa"/>
            <w:gridSpan w:val="3"/>
          </w:tcPr>
          <w:p w14:paraId="37051408" w14:textId="77777777" w:rsidR="00F23374" w:rsidRPr="00D71B12" w:rsidRDefault="00F23374" w:rsidP="00F23374">
            <w:pPr>
              <w:pStyle w:val="Komentarz"/>
              <w:rPr>
                <w:rFonts w:ascii="Arial Narrow" w:eastAsia="TimesNewRomanPSMT_PDF_Subset" w:hAnsi="Arial Narrow"/>
                <w:sz w:val="22"/>
              </w:rPr>
            </w:pPr>
          </w:p>
          <w:p w14:paraId="58DE492D" w14:textId="77777777" w:rsidR="00F23374" w:rsidRPr="00D71B12" w:rsidRDefault="00F23374" w:rsidP="00F23374">
            <w:pPr>
              <w:pStyle w:val="Komentarz"/>
              <w:rPr>
                <w:rFonts w:ascii="Arial Narrow" w:eastAsia="TimesNewRomanPSMT_PDF_Subset" w:hAnsi="Arial Narrow"/>
                <w:sz w:val="22"/>
              </w:rPr>
            </w:pPr>
          </w:p>
        </w:tc>
      </w:tr>
      <w:tr w:rsidR="00425A69" w:rsidRPr="00D71B12" w14:paraId="75EB62D9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142795C2" w14:textId="64883C07" w:rsidR="00D20528" w:rsidRDefault="00425A69" w:rsidP="00425A69">
            <w:pPr>
              <w:rPr>
                <w:rFonts w:ascii="Arial Narrow" w:hAnsi="Arial Narrow"/>
                <w:b/>
              </w:rPr>
            </w:pPr>
            <w:r w:rsidRPr="00D71B12">
              <w:rPr>
                <w:rFonts w:ascii="Arial Narrow" w:hAnsi="Arial Narrow"/>
                <w:b/>
              </w:rPr>
              <w:t>Tytuł/ stopień, imię i nazwisko</w:t>
            </w:r>
            <w:r w:rsidRPr="00AE282A">
              <w:rPr>
                <w:rFonts w:ascii="Arial Narrow" w:hAnsi="Arial Narrow"/>
                <w:b/>
                <w:color w:val="000000" w:themeColor="text1"/>
              </w:rPr>
              <w:t xml:space="preserve"> </w:t>
            </w:r>
            <w:r w:rsidR="007B7203" w:rsidRPr="00AE282A">
              <w:rPr>
                <w:rFonts w:ascii="Arial Narrow" w:hAnsi="Arial Narrow"/>
                <w:b/>
                <w:color w:val="000000" w:themeColor="text1"/>
              </w:rPr>
              <w:t xml:space="preserve">proponowanego </w:t>
            </w:r>
            <w:r w:rsidRPr="00D71B12">
              <w:rPr>
                <w:rFonts w:ascii="Arial Narrow" w:hAnsi="Arial Narrow"/>
                <w:b/>
              </w:rPr>
              <w:t xml:space="preserve">promotora z </w:t>
            </w:r>
            <w:r w:rsidR="006410B1">
              <w:rPr>
                <w:rFonts w:ascii="Arial Narrow" w:hAnsi="Arial Narrow"/>
                <w:b/>
              </w:rPr>
              <w:t>Uniwersytetu Śląskiego</w:t>
            </w:r>
            <w:r w:rsidRPr="00D71B12">
              <w:rPr>
                <w:rStyle w:val="Odwoanieprzypisudolnego"/>
                <w:rFonts w:ascii="Arial Narrow" w:hAnsi="Arial Narrow"/>
              </w:rPr>
              <w:footnoteReference w:id="2"/>
            </w:r>
            <w:r w:rsidR="00744BA2">
              <w:rPr>
                <w:rFonts w:ascii="Arial Narrow" w:hAnsi="Arial Narrow"/>
                <w:b/>
              </w:rPr>
              <w:t xml:space="preserve"> </w:t>
            </w:r>
          </w:p>
          <w:p w14:paraId="35B82EE2" w14:textId="119E48DC" w:rsidR="00425A69" w:rsidRPr="00D71B12" w:rsidRDefault="00D71B12" w:rsidP="00425A69">
            <w:pPr>
              <w:rPr>
                <w:rFonts w:ascii="Arial Narrow" w:hAnsi="Arial Narrow" w:cs="Times New Roman"/>
                <w:i/>
              </w:rPr>
            </w:pPr>
            <w:r w:rsidRPr="00D71B12">
              <w:rPr>
                <w:rFonts w:ascii="Arial Narrow" w:eastAsia="TimesNewRomanPSMT_PDF_Subset" w:hAnsi="Arial Narrow"/>
              </w:rPr>
              <w:t>(wydział, jednostka organizacyjna (instytut/zakład)</w:t>
            </w:r>
            <w:r w:rsidR="0043529D">
              <w:rPr>
                <w:rFonts w:ascii="Arial Narrow" w:eastAsia="TimesNewRomanPSMT_PDF_Subset" w:hAnsi="Arial Narrow"/>
              </w:rPr>
              <w:t>, adres mailowy</w:t>
            </w:r>
            <w:r w:rsidRPr="00D71B12">
              <w:rPr>
                <w:rFonts w:ascii="Arial Narrow" w:eastAsia="TimesNewRomanPSMT_PDF_Subset" w:hAnsi="Arial Narrow"/>
              </w:rPr>
              <w:t>)</w:t>
            </w:r>
          </w:p>
        </w:tc>
      </w:tr>
      <w:tr w:rsidR="00425A69" w:rsidRPr="00D71B12" w14:paraId="13350B0B" w14:textId="77777777" w:rsidTr="00F23374">
        <w:tc>
          <w:tcPr>
            <w:tcW w:w="8926" w:type="dxa"/>
            <w:gridSpan w:val="3"/>
          </w:tcPr>
          <w:p w14:paraId="623C1B5C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</w:p>
          <w:p w14:paraId="36F2946E" w14:textId="77777777" w:rsidR="00F23374" w:rsidRPr="00D71B12" w:rsidRDefault="00F23374" w:rsidP="002E5F72">
            <w:pPr>
              <w:pStyle w:val="Komentarz"/>
              <w:ind w:left="425"/>
              <w:rPr>
                <w:rFonts w:ascii="Arial Narrow" w:eastAsia="TimesNewRomanPSMT_PDF_Subset" w:hAnsi="Arial Narrow"/>
                <w:i w:val="0"/>
                <w:sz w:val="22"/>
              </w:rPr>
            </w:pPr>
          </w:p>
        </w:tc>
      </w:tr>
      <w:tr w:rsidR="00425A69" w:rsidRPr="00D71B12" w14:paraId="0355AB60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74F5589E" w14:textId="77F3B801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  <w:r w:rsidRPr="00D71B12">
              <w:rPr>
                <w:rFonts w:ascii="Arial Narrow" w:hAnsi="Arial Narrow"/>
                <w:b/>
              </w:rPr>
              <w:t>Stopień/ tytuł zawodowy, imię i nazwisko</w:t>
            </w:r>
            <w:r w:rsidRPr="00C86B29">
              <w:rPr>
                <w:rFonts w:ascii="Arial Narrow" w:hAnsi="Arial Narrow"/>
                <w:b/>
                <w:color w:val="000000" w:themeColor="text1"/>
              </w:rPr>
              <w:t xml:space="preserve"> </w:t>
            </w:r>
            <w:r w:rsidR="003D0DB7" w:rsidRPr="00C86B29">
              <w:rPr>
                <w:rFonts w:ascii="Arial Narrow" w:hAnsi="Arial Narrow"/>
                <w:b/>
                <w:color w:val="000000" w:themeColor="text1"/>
              </w:rPr>
              <w:t xml:space="preserve">proponowanego </w:t>
            </w:r>
            <w:r w:rsidRPr="00D71B12">
              <w:rPr>
                <w:rFonts w:ascii="Arial Narrow" w:hAnsi="Arial Narrow"/>
                <w:b/>
              </w:rPr>
              <w:t>opiekuna pomocniczego</w:t>
            </w:r>
            <w:r w:rsidRPr="00D71B12">
              <w:rPr>
                <w:rStyle w:val="Odwoanieprzypisudolnego"/>
                <w:rFonts w:ascii="Arial Narrow" w:hAnsi="Arial Narrow"/>
              </w:rPr>
              <w:footnoteReference w:id="3"/>
            </w:r>
          </w:p>
        </w:tc>
      </w:tr>
      <w:tr w:rsidR="00425A69" w:rsidRPr="00D71B12" w14:paraId="041BE73A" w14:textId="77777777" w:rsidTr="00F23374">
        <w:tc>
          <w:tcPr>
            <w:tcW w:w="8926" w:type="dxa"/>
            <w:gridSpan w:val="3"/>
          </w:tcPr>
          <w:p w14:paraId="089C2CAA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</w:p>
          <w:p w14:paraId="6A6A1E5E" w14:textId="77777777" w:rsidR="00F23374" w:rsidRPr="00D71B12" w:rsidRDefault="00F23374" w:rsidP="00425A69">
            <w:pPr>
              <w:rPr>
                <w:rFonts w:ascii="Arial Narrow" w:hAnsi="Arial Narrow" w:cs="Times New Roman"/>
                <w:i/>
              </w:rPr>
            </w:pPr>
          </w:p>
        </w:tc>
      </w:tr>
      <w:tr w:rsidR="00425A69" w:rsidRPr="00D71B12" w14:paraId="48B17C5F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3D823ED6" w14:textId="77777777" w:rsidR="00425A69" w:rsidRPr="00D71B12" w:rsidRDefault="00425A69" w:rsidP="00425A69">
            <w:pPr>
              <w:rPr>
                <w:rFonts w:ascii="Arial Narrow" w:hAnsi="Arial Narrow" w:cs="Times New Roman"/>
                <w:i/>
              </w:rPr>
            </w:pPr>
            <w:r w:rsidRPr="00D71B12">
              <w:rPr>
                <w:rFonts w:ascii="Arial Narrow" w:hAnsi="Arial Narrow"/>
                <w:b/>
              </w:rPr>
              <w:t>Czy temat badań dotyczy wykorzystania sztucznej inteligencji w procesach technologicznych lub społecznych,</w:t>
            </w:r>
            <w:r w:rsidR="00744BA2">
              <w:rPr>
                <w:rFonts w:ascii="Arial Narrow" w:hAnsi="Arial Narrow"/>
                <w:b/>
              </w:rPr>
              <w:t xml:space="preserve"> </w:t>
            </w:r>
            <w:r w:rsidRPr="00D71B12">
              <w:rPr>
                <w:rFonts w:ascii="Arial Narrow" w:hAnsi="Arial Narrow"/>
                <w:b/>
              </w:rPr>
              <w:t xml:space="preserve">w tym związanych z </w:t>
            </w:r>
            <w:proofErr w:type="spellStart"/>
            <w:r w:rsidRPr="00D71B12">
              <w:rPr>
                <w:rFonts w:ascii="Arial Narrow" w:hAnsi="Arial Narrow"/>
                <w:b/>
              </w:rPr>
              <w:t>cyberbezpieczeństwem</w:t>
            </w:r>
            <w:proofErr w:type="spellEnd"/>
          </w:p>
        </w:tc>
      </w:tr>
      <w:tr w:rsidR="00425A69" w:rsidRPr="00D71B12" w14:paraId="18C84C1F" w14:textId="77777777" w:rsidTr="00F23374">
        <w:tc>
          <w:tcPr>
            <w:tcW w:w="8926" w:type="dxa"/>
            <w:gridSpan w:val="3"/>
          </w:tcPr>
          <w:p w14:paraId="5BFD202D" w14:textId="77777777" w:rsidR="00425A69" w:rsidRPr="00D71B12" w:rsidRDefault="00425A69" w:rsidP="00425A69">
            <w:pPr>
              <w:jc w:val="center"/>
              <w:rPr>
                <w:rFonts w:ascii="Arial Narrow" w:hAnsi="Arial Narrow"/>
              </w:rPr>
            </w:pPr>
            <w:r w:rsidRPr="00D71B12">
              <w:rPr>
                <w:rFonts w:ascii="Arial Narrow" w:hAnsi="Arial Narrow"/>
                <w:b/>
              </w:rPr>
              <w:t>TAK / NIE</w:t>
            </w:r>
            <w:r w:rsidRPr="00D71B12">
              <w:rPr>
                <w:rStyle w:val="Odwoanieprzypisudolnego"/>
                <w:rFonts w:ascii="Arial Narrow" w:hAnsi="Arial Narrow"/>
              </w:rPr>
              <w:footnoteReference w:id="4"/>
            </w:r>
          </w:p>
        </w:tc>
      </w:tr>
      <w:tr w:rsidR="00425A69" w:rsidRPr="00DF55FC" w14:paraId="0D7E217B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571CF8B5" w14:textId="77777777" w:rsidR="00425A69" w:rsidRPr="00D71B12" w:rsidRDefault="00425A69" w:rsidP="00D71B12">
            <w:pPr>
              <w:rPr>
                <w:rFonts w:ascii="Arial Narrow" w:hAnsi="Arial Narrow"/>
                <w:b/>
              </w:rPr>
            </w:pPr>
            <w:r w:rsidRPr="00D71B12">
              <w:rPr>
                <w:rFonts w:ascii="Arial Narrow" w:hAnsi="Arial Narrow"/>
                <w:b/>
              </w:rPr>
              <w:t>Dotychczasowe wyniki lub osiągnięcia związane z planowaną tematyką badawczą</w:t>
            </w:r>
            <w:r w:rsidRPr="00D71B12">
              <w:rPr>
                <w:rStyle w:val="Odwoanieprzypisudolnego"/>
                <w:rFonts w:ascii="Arial Narrow" w:hAnsi="Arial Narrow"/>
                <w:b/>
              </w:rPr>
              <w:footnoteReference w:id="5"/>
            </w:r>
            <w:r w:rsidRPr="00D71B12">
              <w:rPr>
                <w:rFonts w:ascii="Arial Narrow" w:hAnsi="Arial Narrow"/>
                <w:b/>
              </w:rPr>
              <w:t xml:space="preserve"> </w:t>
            </w:r>
            <w:r w:rsidRPr="000866A7">
              <w:rPr>
                <w:rFonts w:ascii="Arial Narrow" w:hAnsi="Arial Narrow"/>
              </w:rPr>
              <w:t>(publikacje, patenty, wdrożenia)</w:t>
            </w:r>
          </w:p>
        </w:tc>
      </w:tr>
      <w:tr w:rsidR="00425A69" w:rsidRPr="00DF55FC" w14:paraId="72DCBE8D" w14:textId="77777777" w:rsidTr="00F23374">
        <w:tc>
          <w:tcPr>
            <w:tcW w:w="8926" w:type="dxa"/>
            <w:gridSpan w:val="3"/>
          </w:tcPr>
          <w:p w14:paraId="3AD72A79" w14:textId="77777777" w:rsidR="00425A69" w:rsidRPr="00D71B12" w:rsidRDefault="00425A69" w:rsidP="00425A69">
            <w:pPr>
              <w:jc w:val="center"/>
              <w:rPr>
                <w:rFonts w:ascii="Arial Narrow" w:hAnsi="Arial Narrow"/>
                <w:b/>
              </w:rPr>
            </w:pPr>
          </w:p>
          <w:p w14:paraId="6B854609" w14:textId="77777777" w:rsidR="00F23374" w:rsidRPr="00D71B12" w:rsidRDefault="00F23374" w:rsidP="00425A69">
            <w:pPr>
              <w:jc w:val="center"/>
              <w:rPr>
                <w:rFonts w:ascii="Arial Narrow" w:hAnsi="Arial Narrow"/>
                <w:b/>
              </w:rPr>
            </w:pPr>
          </w:p>
        </w:tc>
      </w:tr>
      <w:tr w:rsidR="00425A69" w:rsidRPr="00DF55FC" w14:paraId="71FD46F6" w14:textId="77777777" w:rsidTr="00F23374">
        <w:tc>
          <w:tcPr>
            <w:tcW w:w="8926" w:type="dxa"/>
            <w:gridSpan w:val="3"/>
            <w:shd w:val="clear" w:color="auto" w:fill="BFBFBF" w:themeFill="background1" w:themeFillShade="BF"/>
          </w:tcPr>
          <w:p w14:paraId="19872E05" w14:textId="77777777" w:rsidR="00425A69" w:rsidRPr="00D71B12" w:rsidRDefault="00425A69" w:rsidP="00425A69">
            <w:pPr>
              <w:spacing w:before="40" w:after="40"/>
              <w:rPr>
                <w:rFonts w:ascii="Arial Narrow" w:hAnsi="Arial Narrow"/>
                <w:b/>
              </w:rPr>
            </w:pPr>
            <w:r w:rsidRPr="00D71B12">
              <w:rPr>
                <w:rFonts w:ascii="Arial Narrow" w:hAnsi="Arial Narrow"/>
                <w:b/>
              </w:rPr>
              <w:t>Informacje dodatkowe</w:t>
            </w:r>
          </w:p>
        </w:tc>
      </w:tr>
      <w:tr w:rsidR="00425A69" w:rsidRPr="00DF55FC" w14:paraId="7F447219" w14:textId="77777777" w:rsidTr="00F23374">
        <w:tc>
          <w:tcPr>
            <w:tcW w:w="8926" w:type="dxa"/>
            <w:gridSpan w:val="3"/>
          </w:tcPr>
          <w:p w14:paraId="1C9840B5" w14:textId="77777777" w:rsidR="00425A69" w:rsidRPr="00D71B12" w:rsidRDefault="00425A69" w:rsidP="00425A69">
            <w:pPr>
              <w:jc w:val="center"/>
              <w:rPr>
                <w:rFonts w:ascii="Arial Narrow" w:hAnsi="Arial Narrow"/>
                <w:b/>
              </w:rPr>
            </w:pPr>
          </w:p>
          <w:p w14:paraId="17F7249E" w14:textId="77777777" w:rsidR="00F23374" w:rsidRPr="00D71B12" w:rsidRDefault="00F23374" w:rsidP="00425A69">
            <w:pPr>
              <w:jc w:val="center"/>
              <w:rPr>
                <w:rFonts w:ascii="Arial Narrow" w:hAnsi="Arial Narrow"/>
                <w:b/>
              </w:rPr>
            </w:pPr>
          </w:p>
        </w:tc>
      </w:tr>
    </w:tbl>
    <w:p w14:paraId="7FDA2BD4" w14:textId="4C5EFDE0" w:rsidR="00EF1DE7" w:rsidRPr="00DF55FC" w:rsidRDefault="00EF1DE7" w:rsidP="00A332FB">
      <w:pPr>
        <w:pStyle w:val="Punkty"/>
        <w:rPr>
          <w:rFonts w:ascii="Arial Narrow" w:hAnsi="Arial Narrow"/>
        </w:rPr>
      </w:pPr>
      <w:r w:rsidRPr="00DF55FC">
        <w:rPr>
          <w:rFonts w:ascii="Arial Narrow" w:hAnsi="Arial Narrow"/>
        </w:rPr>
        <w:t xml:space="preserve">Czas kształcenia w </w:t>
      </w:r>
      <w:r w:rsidR="00263F21">
        <w:rPr>
          <w:rFonts w:ascii="Arial Narrow" w:hAnsi="Arial Narrow"/>
        </w:rPr>
        <w:t>S</w:t>
      </w:r>
      <w:r w:rsidRPr="00DF55FC">
        <w:rPr>
          <w:rFonts w:ascii="Arial Narrow" w:hAnsi="Arial Narrow"/>
        </w:rPr>
        <w:t>zkol</w:t>
      </w:r>
      <w:r w:rsidR="00510522" w:rsidRPr="00DF55FC">
        <w:rPr>
          <w:rFonts w:ascii="Arial Narrow" w:hAnsi="Arial Narrow"/>
        </w:rPr>
        <w:t xml:space="preserve">e </w:t>
      </w:r>
      <w:r w:rsidR="00263F21">
        <w:rPr>
          <w:rFonts w:ascii="Arial Narrow" w:hAnsi="Arial Narrow"/>
        </w:rPr>
        <w:t>D</w:t>
      </w:r>
      <w:r w:rsidR="00510522" w:rsidRPr="00DF55FC">
        <w:rPr>
          <w:rFonts w:ascii="Arial Narrow" w:hAnsi="Arial Narrow"/>
        </w:rPr>
        <w:t xml:space="preserve">oktorskiej </w:t>
      </w:r>
      <w:r w:rsidR="00056B41">
        <w:rPr>
          <w:rFonts w:ascii="Arial Narrow" w:hAnsi="Arial Narrow"/>
        </w:rPr>
        <w:t>Uniwersytetu Śląskiego</w:t>
      </w:r>
      <w:r w:rsidR="00A54076">
        <w:rPr>
          <w:rFonts w:ascii="Arial Narrow" w:hAnsi="Arial Narrow"/>
        </w:rPr>
        <w:t xml:space="preserve"> </w:t>
      </w:r>
      <w:r w:rsidR="00510522" w:rsidRPr="00DF55FC">
        <w:rPr>
          <w:rFonts w:ascii="Arial Narrow" w:hAnsi="Arial Narrow"/>
        </w:rPr>
        <w:t>w ramach programu</w:t>
      </w:r>
      <w:r w:rsidR="00A54076">
        <w:rPr>
          <w:rFonts w:ascii="Arial Narrow" w:hAnsi="Arial Narrow"/>
        </w:rPr>
        <w:t>:</w:t>
      </w:r>
    </w:p>
    <w:p w14:paraId="286DCC6C" w14:textId="1B305407" w:rsidR="00CB0512" w:rsidRPr="00A54076" w:rsidRDefault="00A54076" w:rsidP="00A54076">
      <w:pPr>
        <w:pStyle w:val="Akapitzlist"/>
        <w:rPr>
          <w:rFonts w:ascii="Arial Narrow" w:eastAsia="TimesNewRomanPSMT_PDF_Subset" w:hAnsi="Arial Narrow"/>
          <w:color w:val="000000" w:themeColor="text1"/>
        </w:rPr>
      </w:pPr>
      <w:r>
        <w:rPr>
          <w:rFonts w:ascii="Arial Narrow" w:eastAsia="TimesNewRomanPSMT_PDF_Subset" w:hAnsi="Arial Narrow"/>
          <w:color w:val="000000" w:themeColor="text1"/>
        </w:rPr>
        <w:t>l</w:t>
      </w:r>
      <w:r w:rsidR="00EF1DE7" w:rsidRPr="001A4940">
        <w:rPr>
          <w:rFonts w:ascii="Arial Narrow" w:eastAsia="TimesNewRomanPSMT_PDF_Subset" w:hAnsi="Arial Narrow"/>
          <w:color w:val="000000" w:themeColor="text1"/>
        </w:rPr>
        <w:t>iczba lat: 4</w:t>
      </w:r>
      <w:r>
        <w:rPr>
          <w:rFonts w:ascii="Arial Narrow" w:eastAsia="TimesNewRomanPSMT_PDF_Subset" w:hAnsi="Arial Narrow"/>
          <w:color w:val="000000" w:themeColor="text1"/>
        </w:rPr>
        <w:t>; l</w:t>
      </w:r>
      <w:r w:rsidR="00EF1DE7" w:rsidRPr="00A54076">
        <w:rPr>
          <w:rFonts w:ascii="Arial Narrow" w:eastAsia="TimesNewRomanPSMT_PDF_Subset" w:hAnsi="Arial Narrow"/>
          <w:color w:val="000000" w:themeColor="text1"/>
        </w:rPr>
        <w:t xml:space="preserve">iczba semestrów: </w:t>
      </w:r>
      <w:r w:rsidR="008366A9" w:rsidRPr="00A54076">
        <w:rPr>
          <w:rFonts w:ascii="Arial Narrow" w:eastAsia="TimesNewRomanPSMT_PDF_Subset" w:hAnsi="Arial Narrow"/>
          <w:color w:val="000000" w:themeColor="text1"/>
        </w:rPr>
        <w:t>8</w:t>
      </w:r>
      <w:r>
        <w:rPr>
          <w:rFonts w:ascii="Arial Narrow" w:eastAsia="TimesNewRomanPSMT_PDF_Subset" w:hAnsi="Arial Narrow"/>
          <w:color w:val="000000" w:themeColor="text1"/>
        </w:rPr>
        <w:t xml:space="preserve">; kształcenie odbywa się w języku </w:t>
      </w:r>
      <w:r w:rsidR="00056B41">
        <w:rPr>
          <w:rFonts w:ascii="Arial Narrow" w:eastAsia="TimesNewRomanPSMT_PDF_Subset" w:hAnsi="Arial Narrow"/>
          <w:color w:val="000000" w:themeColor="text1"/>
        </w:rPr>
        <w:t xml:space="preserve">polskim oraz języku </w:t>
      </w:r>
      <w:r>
        <w:rPr>
          <w:rFonts w:ascii="Arial Narrow" w:eastAsia="TimesNewRomanPSMT_PDF_Subset" w:hAnsi="Arial Narrow"/>
          <w:color w:val="000000" w:themeColor="text1"/>
        </w:rPr>
        <w:t>angielskim.</w:t>
      </w:r>
    </w:p>
    <w:p w14:paraId="46223C75" w14:textId="0FB60785" w:rsidR="00AE282A" w:rsidRPr="001A4940" w:rsidRDefault="00AE282A" w:rsidP="00A332FB">
      <w:pPr>
        <w:pStyle w:val="Punkty"/>
        <w:rPr>
          <w:rFonts w:ascii="Arial Narrow" w:hAnsi="Arial Narrow"/>
          <w:color w:val="000000" w:themeColor="text1"/>
          <w:sz w:val="20"/>
          <w:szCs w:val="20"/>
        </w:rPr>
      </w:pPr>
      <w:r w:rsidRPr="001A4940">
        <w:rPr>
          <w:rFonts w:ascii="Arial Narrow" w:hAnsi="Arial Narrow"/>
          <w:color w:val="000000" w:themeColor="text1"/>
        </w:rPr>
        <w:t>Harmonogram realizacji działalności naukowej</w:t>
      </w:r>
      <w:r w:rsidR="000866A7">
        <w:rPr>
          <w:rFonts w:ascii="Arial Narrow" w:hAnsi="Arial Narrow"/>
          <w:b w:val="0"/>
          <w:color w:val="000000" w:themeColor="text1"/>
        </w:rPr>
        <w:t xml:space="preserve"> (w tabelce umieszczono przykładowe opisy)</w:t>
      </w:r>
    </w:p>
    <w:tbl>
      <w:tblPr>
        <w:tblStyle w:val="Tabela-Siatka"/>
        <w:tblpPr w:leftFromText="141" w:rightFromText="141" w:vertAnchor="text" w:horzAnchor="margin" w:tblpY="116"/>
        <w:tblW w:w="0" w:type="auto"/>
        <w:tblLook w:val="04A0" w:firstRow="1" w:lastRow="0" w:firstColumn="1" w:lastColumn="0" w:noHBand="0" w:noVBand="1"/>
      </w:tblPr>
      <w:tblGrid>
        <w:gridCol w:w="1238"/>
        <w:gridCol w:w="1040"/>
        <w:gridCol w:w="6784"/>
      </w:tblGrid>
      <w:tr w:rsidR="00AE282A" w:rsidRPr="00DF55FC" w14:paraId="6AD067E2" w14:textId="77777777" w:rsidTr="00AE282A">
        <w:tc>
          <w:tcPr>
            <w:tcW w:w="1238" w:type="dxa"/>
            <w:shd w:val="clear" w:color="auto" w:fill="BFBFBF" w:themeFill="background1" w:themeFillShade="BF"/>
          </w:tcPr>
          <w:p w14:paraId="1BADA226" w14:textId="77777777" w:rsidR="00AE282A" w:rsidRPr="00DF55FC" w:rsidRDefault="00AE282A" w:rsidP="00AE282A">
            <w:pPr>
              <w:autoSpaceDE w:val="0"/>
              <w:autoSpaceDN w:val="0"/>
              <w:adjustRightInd w:val="0"/>
              <w:jc w:val="center"/>
              <w:rPr>
                <w:rFonts w:ascii="Arial Narrow" w:hAnsi="Arial Narrow" w:cs="Times New Roman"/>
                <w:b/>
                <w:bCs/>
                <w:sz w:val="20"/>
                <w:szCs w:val="24"/>
              </w:rPr>
            </w:pPr>
            <w:r w:rsidRPr="00DF55FC">
              <w:rPr>
                <w:rFonts w:ascii="Arial Narrow" w:hAnsi="Arial Narrow" w:cs="Times New Roman"/>
                <w:b/>
                <w:bCs/>
                <w:sz w:val="20"/>
                <w:szCs w:val="24"/>
              </w:rPr>
              <w:t>Rok akademicki</w:t>
            </w:r>
          </w:p>
        </w:tc>
        <w:tc>
          <w:tcPr>
            <w:tcW w:w="1040" w:type="dxa"/>
            <w:shd w:val="clear" w:color="auto" w:fill="BFBFBF" w:themeFill="background1" w:themeFillShade="BF"/>
          </w:tcPr>
          <w:p w14:paraId="6F3259BA" w14:textId="77777777" w:rsidR="00AE282A" w:rsidRPr="00DF55FC" w:rsidRDefault="00AE282A" w:rsidP="00AE282A">
            <w:pPr>
              <w:jc w:val="center"/>
              <w:rPr>
                <w:rFonts w:ascii="Arial Narrow" w:hAnsi="Arial Narrow" w:cs="Times New Roman"/>
              </w:rPr>
            </w:pPr>
            <w:r w:rsidRPr="00DF55FC">
              <w:rPr>
                <w:rFonts w:ascii="Arial Narrow" w:hAnsi="Arial Narrow" w:cs="Times New Roman"/>
                <w:b/>
                <w:bCs/>
                <w:szCs w:val="24"/>
              </w:rPr>
              <w:t>Semestr</w:t>
            </w:r>
          </w:p>
        </w:tc>
        <w:tc>
          <w:tcPr>
            <w:tcW w:w="6784" w:type="dxa"/>
            <w:shd w:val="clear" w:color="auto" w:fill="BFBFBF" w:themeFill="background1" w:themeFillShade="BF"/>
          </w:tcPr>
          <w:p w14:paraId="79A9312C" w14:textId="77777777" w:rsidR="00AE282A" w:rsidRPr="00DF55FC" w:rsidRDefault="00AE282A" w:rsidP="00AE282A">
            <w:pPr>
              <w:jc w:val="center"/>
              <w:rPr>
                <w:rFonts w:ascii="Arial Narrow" w:hAnsi="Arial Narrow" w:cs="Times New Roman"/>
              </w:rPr>
            </w:pPr>
            <w:r w:rsidRPr="00DF55FC">
              <w:rPr>
                <w:rFonts w:ascii="Arial Narrow" w:hAnsi="Arial Narrow" w:cs="Times New Roman"/>
                <w:b/>
                <w:bCs/>
                <w:szCs w:val="24"/>
              </w:rPr>
              <w:t>Opis</w:t>
            </w:r>
          </w:p>
        </w:tc>
      </w:tr>
      <w:tr w:rsidR="00AE282A" w:rsidRPr="00DF55FC" w14:paraId="4B5E3E69" w14:textId="77777777" w:rsidTr="00AE282A">
        <w:tc>
          <w:tcPr>
            <w:tcW w:w="1238" w:type="dxa"/>
          </w:tcPr>
          <w:p w14:paraId="582E2F87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1/2022</w:t>
            </w:r>
          </w:p>
        </w:tc>
        <w:tc>
          <w:tcPr>
            <w:tcW w:w="1040" w:type="dxa"/>
          </w:tcPr>
          <w:p w14:paraId="7EE23391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1</w:t>
            </w:r>
          </w:p>
        </w:tc>
        <w:tc>
          <w:tcPr>
            <w:tcW w:w="6784" w:type="dxa"/>
          </w:tcPr>
          <w:p w14:paraId="2530EE82" w14:textId="2DA9DB5B" w:rsidR="0036227F" w:rsidRPr="0036227F" w:rsidRDefault="0036227F" w:rsidP="0036227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</w:pPr>
            <w:r w:rsidRPr="0036227F"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  <w:t>Pozyskanie wszystkich dost</w:t>
            </w:r>
            <w:r w:rsidRPr="0036227F">
              <w:rPr>
                <w:rFonts w:ascii="Arial" w:hAnsi="Arial" w:cs="Arial"/>
                <w:bCs/>
                <w:i/>
                <w:color w:val="000000"/>
                <w:szCs w:val="24"/>
              </w:rPr>
              <w:t>ę</w:t>
            </w:r>
            <w:r w:rsidRPr="0036227F"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  <w:t>pnych danych, o terenach po eksploatacji, w granicach powiatu grodzkiego Jaworzno i usystematyzowanie ich pod k</w:t>
            </w:r>
            <w:r w:rsidRPr="0036227F">
              <w:rPr>
                <w:rFonts w:ascii="Arial" w:hAnsi="Arial" w:cs="Arial"/>
                <w:bCs/>
                <w:i/>
                <w:color w:val="000000"/>
                <w:szCs w:val="24"/>
              </w:rPr>
              <w:t>ą</w:t>
            </w:r>
            <w:r w:rsidRPr="0036227F"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  <w:t>tem warunków geologiczno-górniczych; Badanie stanu w</w:t>
            </w:r>
            <w:r w:rsidRPr="0036227F">
              <w:rPr>
                <w:rFonts w:ascii="Arial" w:hAnsi="Arial" w:cs="Arial"/>
                <w:bCs/>
                <w:i/>
                <w:color w:val="000000"/>
                <w:szCs w:val="24"/>
              </w:rPr>
              <w:t>ł</w:t>
            </w:r>
            <w:r w:rsidRPr="0036227F"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  <w:t>asno</w:t>
            </w:r>
            <w:r w:rsidRPr="0036227F">
              <w:rPr>
                <w:rFonts w:ascii="Arial" w:hAnsi="Arial" w:cs="Arial"/>
                <w:bCs/>
                <w:i/>
                <w:color w:val="000000"/>
                <w:szCs w:val="24"/>
              </w:rPr>
              <w:t>ś</w:t>
            </w:r>
            <w:r w:rsidRPr="0036227F"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  <w:t>ci;</w:t>
            </w:r>
            <w:r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  <w:t xml:space="preserve"> </w:t>
            </w:r>
            <w:r w:rsidRPr="0036227F"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  <w:t>Okre</w:t>
            </w:r>
            <w:r w:rsidRPr="0036227F">
              <w:rPr>
                <w:rFonts w:ascii="Arial" w:hAnsi="Arial" w:cs="Arial"/>
                <w:bCs/>
                <w:i/>
                <w:color w:val="000000"/>
                <w:szCs w:val="24"/>
              </w:rPr>
              <w:t>ś</w:t>
            </w:r>
            <w:r w:rsidRPr="0036227F"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  <w:t xml:space="preserve">lenie interesariuszy, badanie, ankietowe poszczególnych grup, konsultacje; </w:t>
            </w:r>
          </w:p>
          <w:p w14:paraId="46E14699" w14:textId="613ABB54" w:rsidR="00AE282A" w:rsidRPr="00DF55FC" w:rsidRDefault="0036227F" w:rsidP="0036227F">
            <w:pPr>
              <w:autoSpaceDE w:val="0"/>
              <w:autoSpaceDN w:val="0"/>
              <w:adjustRightInd w:val="0"/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</w:pPr>
            <w:r w:rsidRPr="0036227F"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  <w:t>Analiza dost</w:t>
            </w:r>
            <w:r w:rsidRPr="0036227F">
              <w:rPr>
                <w:rFonts w:ascii="Arial" w:hAnsi="Arial" w:cs="Arial"/>
                <w:bCs/>
                <w:i/>
                <w:color w:val="000000"/>
                <w:szCs w:val="24"/>
              </w:rPr>
              <w:t>ę</w:t>
            </w:r>
            <w:r w:rsidRPr="0036227F"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  <w:t>pnych danych literaturowych, porównanie wdro</w:t>
            </w:r>
            <w:r w:rsidRPr="0036227F">
              <w:rPr>
                <w:rFonts w:ascii="Arial" w:hAnsi="Arial" w:cs="Arial"/>
                <w:bCs/>
                <w:i/>
                <w:color w:val="000000"/>
                <w:szCs w:val="24"/>
              </w:rPr>
              <w:t>ż</w:t>
            </w:r>
            <w:r w:rsidRPr="0036227F"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  <w:t>onych rozwi</w:t>
            </w:r>
            <w:r w:rsidRPr="0036227F">
              <w:rPr>
                <w:rFonts w:ascii="Arial" w:hAnsi="Arial" w:cs="Arial"/>
                <w:bCs/>
                <w:i/>
                <w:color w:val="000000"/>
                <w:szCs w:val="24"/>
              </w:rPr>
              <w:t>ą</w:t>
            </w:r>
            <w:r w:rsidRPr="0036227F"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  <w:t>za</w:t>
            </w:r>
            <w:r w:rsidRPr="0036227F">
              <w:rPr>
                <w:rFonts w:ascii="Arial" w:hAnsi="Arial" w:cs="Arial"/>
                <w:bCs/>
                <w:i/>
                <w:color w:val="000000"/>
                <w:szCs w:val="24"/>
              </w:rPr>
              <w:t>ń</w:t>
            </w:r>
            <w:r w:rsidRPr="0036227F">
              <w:rPr>
                <w:rFonts w:ascii="Arial Narrow" w:hAnsi="Arial Narrow" w:cs="Times New Roman"/>
                <w:bCs/>
                <w:i/>
                <w:color w:val="000000"/>
                <w:szCs w:val="24"/>
              </w:rPr>
              <w:t xml:space="preserve"> adaptacyjnych;</w:t>
            </w:r>
          </w:p>
        </w:tc>
      </w:tr>
      <w:tr w:rsidR="00AE282A" w:rsidRPr="00DF55FC" w14:paraId="2EA43405" w14:textId="77777777" w:rsidTr="00AE282A">
        <w:tc>
          <w:tcPr>
            <w:tcW w:w="1238" w:type="dxa"/>
          </w:tcPr>
          <w:p w14:paraId="798D3262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1/2022</w:t>
            </w:r>
          </w:p>
        </w:tc>
        <w:tc>
          <w:tcPr>
            <w:tcW w:w="1040" w:type="dxa"/>
          </w:tcPr>
          <w:p w14:paraId="38D2DD8D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</w:t>
            </w:r>
          </w:p>
        </w:tc>
        <w:tc>
          <w:tcPr>
            <w:tcW w:w="6784" w:type="dxa"/>
          </w:tcPr>
          <w:p w14:paraId="0C8A3F1F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>
              <w:rPr>
                <w:rFonts w:ascii="Arial Narrow" w:hAnsi="Arial Narrow" w:cs="Times New Roman"/>
                <w:bCs/>
                <w:noProof/>
                <w:color w:val="00000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95F3309" wp14:editId="2435A249">
                      <wp:simplePos x="0" y="0"/>
                      <wp:positionH relativeFrom="column">
                        <wp:posOffset>210820</wp:posOffset>
                      </wp:positionH>
                      <wp:positionV relativeFrom="paragraph">
                        <wp:posOffset>137160</wp:posOffset>
                      </wp:positionV>
                      <wp:extent cx="3873500" cy="766445"/>
                      <wp:effectExtent l="0" t="0" r="0" b="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73500" cy="7664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9050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09D7EE" w14:textId="77777777" w:rsidR="00AE282A" w:rsidRPr="00DF55FC" w:rsidRDefault="00AE282A" w:rsidP="00AE282A">
                                  <w:pPr>
                                    <w:rPr>
                                      <w:rFonts w:ascii="Arial Narrow" w:hAnsi="Arial Narrow" w:cs="Times New Roman"/>
                                      <w:i/>
                                      <w:sz w:val="20"/>
                                    </w:rPr>
                                  </w:pPr>
                                  <w:r w:rsidRPr="00DF55FC">
                                    <w:rPr>
                                      <w:rStyle w:val="KomentarzZnak"/>
                                      <w:rFonts w:ascii="Arial Narrow" w:hAnsi="Arial Narrow"/>
                                    </w:rPr>
                                    <w:t>Tutaj należy rozpisać kolejne zadania badawcze, wskazać sposób ich realizacji i przewidziane wyniki; wskazane jest sformułowanie kryteriów weryfikacji wykonania tych zadań (tzw. kamienie</w:t>
                                  </w:r>
                                  <w:r>
                                    <w:rPr>
                                      <w:rStyle w:val="KomentarzZnak"/>
                                      <w:rFonts w:ascii="Arial Narrow" w:hAnsi="Arial Narrow"/>
                                    </w:rPr>
                                    <w:t xml:space="preserve"> </w:t>
                                  </w:r>
                                  <w:r w:rsidRPr="00DF55FC">
                                    <w:rPr>
                                      <w:rFonts w:ascii="Arial Narrow" w:hAnsi="Arial Narrow" w:cs="Times New Roman"/>
                                      <w:i/>
                                      <w:sz w:val="20"/>
                                    </w:rPr>
                                    <w:t>milowe, weryfikowane w sprawozdaniach rocznych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95F330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6.6pt;margin-top:10.8pt;width:305pt;height:60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" strokecolor="red" strokeweight="1.5pt">
                      <v:textbox>
                        <w:txbxContent>
                          <w:p w14:paraId="3309D7EE" w14:textId="77777777" w:rsidR="00AE282A" w:rsidRPr="00DF55FC" w:rsidRDefault="00AE282A" w:rsidP="00AE282A">
                            <w:pPr>
                              <w:rPr>
                                <w:rFonts w:ascii="Arial Narrow" w:hAnsi="Arial Narrow" w:cs="Times New Roman"/>
                                <w:i/>
                                <w:sz w:val="20"/>
                              </w:rPr>
                            </w:pPr>
                            <w:r w:rsidRPr="00DF55FC">
                              <w:rPr>
                                <w:rStyle w:val="KomentarzZnak"/>
                                <w:rFonts w:ascii="Arial Narrow" w:hAnsi="Arial Narrow"/>
                              </w:rPr>
                              <w:t>Tutaj należy rozpisać kolejne zadania badawcze, wskazać sposób ich realizacji i przewidziane wyniki; wskazane jest sformułowanie kryteriów weryfikacji wykonania tych zadań (tzw. kamienie</w:t>
                            </w:r>
                            <w:r>
                              <w:rPr>
                                <w:rStyle w:val="KomentarzZnak"/>
                                <w:rFonts w:ascii="Arial Narrow" w:hAnsi="Arial Narrow"/>
                              </w:rPr>
                              <w:t xml:space="preserve"> </w:t>
                            </w:r>
                            <w:r w:rsidRPr="00DF55FC">
                              <w:rPr>
                                <w:rFonts w:ascii="Arial Narrow" w:hAnsi="Arial Narrow" w:cs="Times New Roman"/>
                                <w:i/>
                                <w:sz w:val="20"/>
                              </w:rPr>
                              <w:t>milowe, weryfikowane w sprawozdaniach rocznych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AE282A" w:rsidRPr="00DF55FC" w14:paraId="2BE137BC" w14:textId="77777777" w:rsidTr="00AE282A">
        <w:tc>
          <w:tcPr>
            <w:tcW w:w="1238" w:type="dxa"/>
          </w:tcPr>
          <w:p w14:paraId="6C6C80A6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2/2023</w:t>
            </w:r>
          </w:p>
        </w:tc>
        <w:tc>
          <w:tcPr>
            <w:tcW w:w="1040" w:type="dxa"/>
          </w:tcPr>
          <w:p w14:paraId="19906288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3</w:t>
            </w:r>
          </w:p>
        </w:tc>
        <w:tc>
          <w:tcPr>
            <w:tcW w:w="6784" w:type="dxa"/>
          </w:tcPr>
          <w:p w14:paraId="5320C98E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AE282A" w:rsidRPr="00DF55FC" w14:paraId="40DCDEED" w14:textId="77777777" w:rsidTr="00AE282A">
        <w:tc>
          <w:tcPr>
            <w:tcW w:w="1238" w:type="dxa"/>
          </w:tcPr>
          <w:p w14:paraId="7A23F764" w14:textId="77777777" w:rsidR="00AE282A" w:rsidRPr="00DF55FC" w:rsidRDefault="00AE282A" w:rsidP="00AE282A">
            <w:pPr>
              <w:spacing w:before="60"/>
              <w:rPr>
                <w:rFonts w:ascii="Arial Narrow" w:hAnsi="Arial Narrow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2/2023</w:t>
            </w:r>
          </w:p>
        </w:tc>
        <w:tc>
          <w:tcPr>
            <w:tcW w:w="1040" w:type="dxa"/>
          </w:tcPr>
          <w:p w14:paraId="50D6BE33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4</w:t>
            </w:r>
          </w:p>
        </w:tc>
        <w:tc>
          <w:tcPr>
            <w:tcW w:w="6784" w:type="dxa"/>
          </w:tcPr>
          <w:p w14:paraId="594B8291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AE282A" w:rsidRPr="00DF55FC" w14:paraId="09C84247" w14:textId="77777777" w:rsidTr="00AE282A">
        <w:tc>
          <w:tcPr>
            <w:tcW w:w="1238" w:type="dxa"/>
          </w:tcPr>
          <w:p w14:paraId="7460F34D" w14:textId="77777777" w:rsidR="00AE282A" w:rsidRPr="00DF55FC" w:rsidRDefault="00AE282A" w:rsidP="00AE282A">
            <w:pPr>
              <w:spacing w:before="60"/>
              <w:rPr>
                <w:rFonts w:ascii="Arial Narrow" w:hAnsi="Arial Narrow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3/2024</w:t>
            </w:r>
          </w:p>
        </w:tc>
        <w:tc>
          <w:tcPr>
            <w:tcW w:w="1040" w:type="dxa"/>
          </w:tcPr>
          <w:p w14:paraId="4662BC92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5</w:t>
            </w:r>
          </w:p>
        </w:tc>
        <w:tc>
          <w:tcPr>
            <w:tcW w:w="6784" w:type="dxa"/>
          </w:tcPr>
          <w:p w14:paraId="54E90095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AE282A" w:rsidRPr="00DF55FC" w14:paraId="26849B2B" w14:textId="77777777" w:rsidTr="00AE282A">
        <w:tc>
          <w:tcPr>
            <w:tcW w:w="1238" w:type="dxa"/>
          </w:tcPr>
          <w:p w14:paraId="62A351B7" w14:textId="77777777" w:rsidR="00AE282A" w:rsidRPr="00DF55FC" w:rsidRDefault="00AE282A" w:rsidP="00AE282A">
            <w:pPr>
              <w:spacing w:before="60"/>
              <w:rPr>
                <w:rFonts w:ascii="Arial Narrow" w:hAnsi="Arial Narrow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3/2024</w:t>
            </w:r>
          </w:p>
        </w:tc>
        <w:tc>
          <w:tcPr>
            <w:tcW w:w="1040" w:type="dxa"/>
          </w:tcPr>
          <w:p w14:paraId="2E82D4F7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6</w:t>
            </w:r>
          </w:p>
        </w:tc>
        <w:tc>
          <w:tcPr>
            <w:tcW w:w="6784" w:type="dxa"/>
          </w:tcPr>
          <w:p w14:paraId="6C30C864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AE282A" w:rsidRPr="00DF55FC" w14:paraId="4FE0D102" w14:textId="77777777" w:rsidTr="00AE282A">
        <w:tc>
          <w:tcPr>
            <w:tcW w:w="1238" w:type="dxa"/>
          </w:tcPr>
          <w:p w14:paraId="48417765" w14:textId="77777777" w:rsidR="00AE282A" w:rsidRPr="00DF55FC" w:rsidRDefault="00AE282A" w:rsidP="00AE282A">
            <w:pPr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4/2025</w:t>
            </w:r>
          </w:p>
        </w:tc>
        <w:tc>
          <w:tcPr>
            <w:tcW w:w="1040" w:type="dxa"/>
          </w:tcPr>
          <w:p w14:paraId="128E2F11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7</w:t>
            </w:r>
          </w:p>
        </w:tc>
        <w:tc>
          <w:tcPr>
            <w:tcW w:w="6784" w:type="dxa"/>
          </w:tcPr>
          <w:p w14:paraId="73B05CB0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</w:p>
        </w:tc>
      </w:tr>
      <w:tr w:rsidR="00AE282A" w:rsidRPr="00DF55FC" w14:paraId="6E59E2D0" w14:textId="77777777" w:rsidTr="00AE282A">
        <w:tc>
          <w:tcPr>
            <w:tcW w:w="1238" w:type="dxa"/>
          </w:tcPr>
          <w:p w14:paraId="7EBF2A57" w14:textId="77777777" w:rsidR="00AE282A" w:rsidRPr="00DF55FC" w:rsidRDefault="00AE282A" w:rsidP="00AE282A">
            <w:pPr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2024/2025</w:t>
            </w:r>
          </w:p>
        </w:tc>
        <w:tc>
          <w:tcPr>
            <w:tcW w:w="1040" w:type="dxa"/>
          </w:tcPr>
          <w:p w14:paraId="06C84C09" w14:textId="77777777" w:rsidR="00AE282A" w:rsidRPr="00DF55FC" w:rsidRDefault="00AE282A" w:rsidP="00AE282A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r w:rsidRPr="00DF55FC">
              <w:rPr>
                <w:rFonts w:ascii="Arial Narrow" w:hAnsi="Arial Narrow" w:cs="Times New Roman"/>
                <w:bCs/>
                <w:color w:val="000000"/>
                <w:szCs w:val="24"/>
              </w:rPr>
              <w:t>8</w:t>
            </w:r>
          </w:p>
        </w:tc>
        <w:tc>
          <w:tcPr>
            <w:tcW w:w="6784" w:type="dxa"/>
          </w:tcPr>
          <w:p w14:paraId="4D19B5A2" w14:textId="34959E16" w:rsidR="001D1A30" w:rsidRPr="00DF55FC" w:rsidRDefault="001D1A30" w:rsidP="00AE282A">
            <w:pPr>
              <w:autoSpaceDE w:val="0"/>
              <w:autoSpaceDN w:val="0"/>
              <w:adjustRightInd w:val="0"/>
              <w:spacing w:before="60"/>
              <w:rPr>
                <w:rFonts w:ascii="Arial Narrow" w:hAnsi="Arial Narrow" w:cs="Times New Roman"/>
                <w:bCs/>
                <w:color w:val="000000"/>
                <w:szCs w:val="24"/>
              </w:rPr>
            </w:pPr>
            <w:bookmarkStart w:id="0" w:name="_GoBack"/>
            <w:bookmarkEnd w:id="0"/>
          </w:p>
        </w:tc>
      </w:tr>
    </w:tbl>
    <w:p w14:paraId="42967AAF" w14:textId="77777777" w:rsidR="00AE282A" w:rsidRPr="00DF55FC" w:rsidRDefault="00AE282A" w:rsidP="00AE282A">
      <w:pPr>
        <w:pStyle w:val="Komentarz"/>
        <w:spacing w:before="120" w:after="0"/>
        <w:ind w:left="425"/>
        <w:rPr>
          <w:rFonts w:ascii="Arial Narrow" w:hAnsi="Arial Narrow"/>
        </w:rPr>
      </w:pPr>
      <w:r w:rsidRPr="00DF55FC">
        <w:rPr>
          <w:rFonts w:ascii="Arial Narrow" w:hAnsi="Arial Narrow"/>
        </w:rPr>
        <w:t>Uwaga! Wprowadzono wpisy przykładowe.</w:t>
      </w:r>
    </w:p>
    <w:p w14:paraId="174802C2" w14:textId="1F94BAA0" w:rsidR="00CB0512" w:rsidRPr="009C0C92" w:rsidRDefault="00E65A58" w:rsidP="00A332FB">
      <w:pPr>
        <w:pStyle w:val="Punkty"/>
        <w:rPr>
          <w:rFonts w:ascii="Arial Narrow" w:hAnsi="Arial Narrow"/>
          <w:color w:val="000000" w:themeColor="text1"/>
        </w:rPr>
      </w:pPr>
      <w:r>
        <w:rPr>
          <w:rFonts w:ascii="Arial Narrow" w:hAnsi="Arial Narrow"/>
          <w:color w:val="000000" w:themeColor="text1"/>
        </w:rPr>
        <w:t>Podmiot delegujący - n</w:t>
      </w:r>
      <w:r w:rsidR="00CB0512" w:rsidRPr="001A4940">
        <w:rPr>
          <w:rFonts w:ascii="Arial Narrow" w:hAnsi="Arial Narrow"/>
          <w:color w:val="000000" w:themeColor="text1"/>
        </w:rPr>
        <w:t xml:space="preserve">azwa i siedziba przedsiębiorcy albo innego podmiotu, który zatrudnia lub zatrudni osobę przyjętą </w:t>
      </w:r>
      <w:r w:rsidR="005E1E1F" w:rsidRPr="001A4940">
        <w:rPr>
          <w:rFonts w:ascii="Arial Narrow" w:hAnsi="Arial Narrow"/>
          <w:color w:val="000000" w:themeColor="text1"/>
        </w:rPr>
        <w:t>do</w:t>
      </w:r>
      <w:r w:rsidR="002526BE" w:rsidRPr="001A4940">
        <w:rPr>
          <w:rFonts w:ascii="Arial Narrow" w:hAnsi="Arial Narrow"/>
          <w:color w:val="000000" w:themeColor="text1"/>
        </w:rPr>
        <w:t xml:space="preserve"> </w:t>
      </w:r>
      <w:r w:rsidR="005E1E1F" w:rsidRPr="001A4940">
        <w:rPr>
          <w:rFonts w:ascii="Arial Narrow" w:hAnsi="Arial Narrow"/>
          <w:color w:val="000000" w:themeColor="text1"/>
        </w:rPr>
        <w:t>Szkoły</w:t>
      </w:r>
      <w:r w:rsidR="008366A9" w:rsidRPr="001A4940">
        <w:rPr>
          <w:rFonts w:ascii="Arial Narrow" w:hAnsi="Arial Narrow"/>
          <w:color w:val="000000" w:themeColor="text1"/>
        </w:rPr>
        <w:t xml:space="preserve"> </w:t>
      </w:r>
      <w:r w:rsidR="005E1E1F" w:rsidRPr="001A4940">
        <w:rPr>
          <w:rFonts w:ascii="Arial Narrow" w:hAnsi="Arial Narrow"/>
          <w:color w:val="000000" w:themeColor="text1"/>
        </w:rPr>
        <w:t>D</w:t>
      </w:r>
      <w:r w:rsidR="00A332FB" w:rsidRPr="001A4940">
        <w:rPr>
          <w:rFonts w:ascii="Arial Narrow" w:hAnsi="Arial Narrow"/>
          <w:color w:val="000000" w:themeColor="text1"/>
        </w:rPr>
        <w:t>oktor</w:t>
      </w:r>
      <w:r w:rsidR="005E1E1F" w:rsidRPr="001A4940">
        <w:rPr>
          <w:rFonts w:ascii="Arial Narrow" w:hAnsi="Arial Narrow"/>
          <w:color w:val="000000" w:themeColor="text1"/>
        </w:rPr>
        <w:t>skiej</w:t>
      </w:r>
      <w:r w:rsidR="00A332FB" w:rsidRPr="001A4940">
        <w:rPr>
          <w:rFonts w:ascii="Arial Narrow" w:hAnsi="Arial Narrow"/>
          <w:color w:val="000000" w:themeColor="text1"/>
        </w:rPr>
        <w:t xml:space="preserve"> w ramach </w:t>
      </w:r>
      <w:r w:rsidR="00A332FB" w:rsidRPr="009C0C92">
        <w:rPr>
          <w:rFonts w:ascii="Arial Narrow" w:hAnsi="Arial Narrow"/>
          <w:color w:val="000000" w:themeColor="text1"/>
        </w:rPr>
        <w:t>pr</w:t>
      </w:r>
      <w:r w:rsidR="00263F21" w:rsidRPr="009C0C92">
        <w:rPr>
          <w:rFonts w:ascii="Arial Narrow" w:hAnsi="Arial Narrow"/>
          <w:color w:val="000000" w:themeColor="text1"/>
        </w:rPr>
        <w:t>ogramu</w:t>
      </w:r>
      <w:r w:rsidR="000A3BD3" w:rsidRPr="009C0C92">
        <w:rPr>
          <w:rFonts w:ascii="Arial Narrow" w:hAnsi="Arial Narrow"/>
          <w:color w:val="000000" w:themeColor="text1"/>
        </w:rPr>
        <w:t xml:space="preserve"> </w:t>
      </w:r>
      <w:r w:rsidR="000A3BD3" w:rsidRPr="009C0C92">
        <w:rPr>
          <w:rFonts w:ascii="Arial Narrow" w:hAnsi="Arial Narrow"/>
          <w:b w:val="0"/>
          <w:i/>
          <w:color w:val="000000" w:themeColor="text1"/>
        </w:rPr>
        <w:t>(w tym nazwisko i imię, nr telefonu, email do osoby odpowiedzialnej za współpracę z uczelniami)</w:t>
      </w:r>
      <w:r w:rsidR="000A3BD3" w:rsidRPr="009C0C92">
        <w:rPr>
          <w:rStyle w:val="Odwoanieprzypisudolnego"/>
          <w:rFonts w:ascii="Arial Narrow" w:hAnsi="Arial Narrow"/>
          <w:b w:val="0"/>
          <w:i/>
          <w:color w:val="000000" w:themeColor="text1"/>
        </w:rPr>
        <w:footnoteReference w:id="6"/>
      </w:r>
    </w:p>
    <w:p w14:paraId="1675B490" w14:textId="77777777" w:rsidR="00C86B29" w:rsidRDefault="00C86B29" w:rsidP="000A3BD3">
      <w:pPr>
        <w:pStyle w:val="Punkty"/>
        <w:numPr>
          <w:ilvl w:val="0"/>
          <w:numId w:val="0"/>
        </w:numPr>
        <w:ind w:left="425"/>
        <w:rPr>
          <w:rFonts w:ascii="Arial Narrow" w:hAnsi="Arial Narrow"/>
          <w:color w:val="000000" w:themeColor="text1"/>
        </w:rPr>
      </w:pPr>
    </w:p>
    <w:tbl>
      <w:tblPr>
        <w:tblStyle w:val="Tabela-Siatka"/>
        <w:tblW w:w="0" w:type="auto"/>
        <w:tblInd w:w="-34" w:type="dxa"/>
        <w:shd w:val="pct15" w:color="auto" w:fill="auto"/>
        <w:tblLook w:val="04A0" w:firstRow="1" w:lastRow="0" w:firstColumn="1" w:lastColumn="0" w:noHBand="0" w:noVBand="1"/>
      </w:tblPr>
      <w:tblGrid>
        <w:gridCol w:w="2581"/>
        <w:gridCol w:w="6515"/>
      </w:tblGrid>
      <w:tr w:rsidR="000866A7" w14:paraId="6598C3B7" w14:textId="77777777" w:rsidTr="000866A7">
        <w:tc>
          <w:tcPr>
            <w:tcW w:w="2581" w:type="dxa"/>
            <w:tcBorders>
              <w:bottom w:val="single" w:sz="4" w:space="0" w:color="000000" w:themeColor="text1"/>
            </w:tcBorders>
            <w:shd w:val="pct15" w:color="D9D9D9" w:themeColor="background1" w:themeShade="D9" w:fill="D9D9D9" w:themeFill="background1" w:themeFillShade="D9"/>
          </w:tcPr>
          <w:p w14:paraId="7B75BA6B" w14:textId="77777777" w:rsidR="000866A7" w:rsidRDefault="000866A7" w:rsidP="00C5794B">
            <w:pPr>
              <w:pStyle w:val="PoleCiemne"/>
            </w:pPr>
            <w:r w:rsidRPr="001A4940">
              <w:t>Pełna nazwa:</w:t>
            </w:r>
          </w:p>
        </w:tc>
        <w:tc>
          <w:tcPr>
            <w:tcW w:w="6515" w:type="dxa"/>
            <w:shd w:val="clear" w:color="auto" w:fill="auto"/>
          </w:tcPr>
          <w:p w14:paraId="6E7DA7BC" w14:textId="77777777" w:rsidR="000866A7" w:rsidRPr="001A4940" w:rsidRDefault="000866A7" w:rsidP="00C5794B">
            <w:pPr>
              <w:pStyle w:val="PoleCiemne"/>
            </w:pPr>
          </w:p>
        </w:tc>
      </w:tr>
      <w:tr w:rsidR="000866A7" w14:paraId="60992575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30993D64" w14:textId="77777777" w:rsidR="000866A7" w:rsidRDefault="000866A7" w:rsidP="00C5794B">
            <w:pPr>
              <w:pStyle w:val="PoleCiemne"/>
            </w:pPr>
            <w:r w:rsidRPr="001A4940">
              <w:t>Adres:</w:t>
            </w:r>
          </w:p>
        </w:tc>
        <w:tc>
          <w:tcPr>
            <w:tcW w:w="6515" w:type="dxa"/>
            <w:tcBorders>
              <w:bottom w:val="single" w:sz="4" w:space="0" w:color="000000" w:themeColor="text1"/>
            </w:tcBorders>
          </w:tcPr>
          <w:p w14:paraId="01D4ED1D" w14:textId="77777777" w:rsidR="000866A7" w:rsidRPr="001A4940" w:rsidRDefault="000866A7" w:rsidP="00C5794B">
            <w:pPr>
              <w:pStyle w:val="PoleCiemne"/>
            </w:pPr>
          </w:p>
        </w:tc>
      </w:tr>
      <w:tr w:rsidR="000866A7" w14:paraId="1ACAA653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6E3EF4FC" w14:textId="77777777" w:rsidR="000866A7" w:rsidRDefault="000866A7" w:rsidP="00C5794B">
            <w:pPr>
              <w:pStyle w:val="PoleCiemne"/>
            </w:pPr>
            <w:r w:rsidRPr="001A4940">
              <w:t>NIP:</w:t>
            </w:r>
          </w:p>
        </w:tc>
        <w:tc>
          <w:tcPr>
            <w:tcW w:w="6515" w:type="dxa"/>
            <w:shd w:val="clear" w:color="auto" w:fill="auto"/>
          </w:tcPr>
          <w:p w14:paraId="00496595" w14:textId="77777777" w:rsidR="000866A7" w:rsidRDefault="000866A7" w:rsidP="00C5794B">
            <w:pPr>
              <w:pStyle w:val="PoleCiemne"/>
            </w:pPr>
          </w:p>
        </w:tc>
      </w:tr>
      <w:tr w:rsidR="000866A7" w14:paraId="2599FFCC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184AB0BF" w14:textId="57A36653" w:rsidR="000866A7" w:rsidRPr="000866A7" w:rsidRDefault="000866A7" w:rsidP="000866A7">
            <w:pPr>
              <w:rPr>
                <w:b/>
              </w:rPr>
            </w:pPr>
            <w:r w:rsidRPr="000866A7">
              <w:rPr>
                <w:rFonts w:ascii="Arial Narrow" w:hAnsi="Arial Narrow"/>
                <w:b/>
                <w:color w:val="000000" w:themeColor="text1"/>
              </w:rPr>
              <w:t>Kod Polskiej Klasyfikacji Działalności (PKD):</w:t>
            </w:r>
          </w:p>
        </w:tc>
        <w:tc>
          <w:tcPr>
            <w:tcW w:w="6515" w:type="dxa"/>
            <w:shd w:val="clear" w:color="auto" w:fill="auto"/>
          </w:tcPr>
          <w:p w14:paraId="046B5B4B" w14:textId="77777777" w:rsidR="000866A7" w:rsidRDefault="000866A7" w:rsidP="00C5794B">
            <w:pPr>
              <w:pStyle w:val="PoleCiemne"/>
            </w:pPr>
          </w:p>
        </w:tc>
      </w:tr>
      <w:tr w:rsidR="000866A7" w14:paraId="05886467" w14:textId="77777777" w:rsidTr="000866A7">
        <w:tc>
          <w:tcPr>
            <w:tcW w:w="2581" w:type="dxa"/>
            <w:shd w:val="pct15" w:color="D9D9D9" w:themeColor="background1" w:themeShade="D9" w:fill="D9D9D9" w:themeFill="background1" w:themeFillShade="D9"/>
          </w:tcPr>
          <w:p w14:paraId="6B5B8389" w14:textId="77777777" w:rsidR="000866A7" w:rsidRDefault="000866A7" w:rsidP="00C5794B">
            <w:pPr>
              <w:pStyle w:val="PoleCiemne"/>
            </w:pPr>
            <w:r w:rsidRPr="001A4940">
              <w:t>Osoba do kontaktu:</w:t>
            </w:r>
          </w:p>
        </w:tc>
        <w:tc>
          <w:tcPr>
            <w:tcW w:w="6515" w:type="dxa"/>
          </w:tcPr>
          <w:p w14:paraId="30D20EA4" w14:textId="77777777" w:rsidR="000866A7" w:rsidRDefault="000866A7" w:rsidP="00C5794B">
            <w:pPr>
              <w:pStyle w:val="PolaTab"/>
            </w:pPr>
          </w:p>
        </w:tc>
      </w:tr>
    </w:tbl>
    <w:p w14:paraId="08A0AA02" w14:textId="09A86188" w:rsidR="00855CDF" w:rsidRPr="00DF55FC" w:rsidRDefault="00855CDF" w:rsidP="00A332FB">
      <w:pPr>
        <w:pStyle w:val="Punkty"/>
        <w:rPr>
          <w:rFonts w:ascii="Arial Narrow" w:hAnsi="Arial Narrow"/>
        </w:rPr>
      </w:pPr>
      <w:r w:rsidRPr="00DF55FC">
        <w:rPr>
          <w:rFonts w:ascii="Arial Narrow" w:hAnsi="Arial Narrow"/>
          <w:szCs w:val="24"/>
        </w:rPr>
        <w:t>Kopia</w:t>
      </w:r>
      <w:r w:rsidRPr="00DF55FC">
        <w:rPr>
          <w:rFonts w:ascii="Arial Narrow" w:hAnsi="Arial Narrow"/>
        </w:rPr>
        <w:t xml:space="preserve"> dokumentu potwierdzającego, że osoba przyjęta do </w:t>
      </w:r>
      <w:r w:rsidR="00263F21">
        <w:rPr>
          <w:rFonts w:ascii="Arial Narrow" w:hAnsi="Arial Narrow"/>
        </w:rPr>
        <w:t>S</w:t>
      </w:r>
      <w:r w:rsidRPr="00DF55FC">
        <w:rPr>
          <w:rFonts w:ascii="Arial Narrow" w:hAnsi="Arial Narrow"/>
        </w:rPr>
        <w:t xml:space="preserve">zkoły </w:t>
      </w:r>
      <w:r w:rsidR="00263F21">
        <w:rPr>
          <w:rFonts w:ascii="Arial Narrow" w:hAnsi="Arial Narrow"/>
        </w:rPr>
        <w:t>D</w:t>
      </w:r>
      <w:r w:rsidRPr="00DF55FC">
        <w:rPr>
          <w:rFonts w:ascii="Arial Narrow" w:hAnsi="Arial Narrow"/>
        </w:rPr>
        <w:t>oktorskiej w ramach programu</w:t>
      </w:r>
      <w:r w:rsidR="008D1859">
        <w:rPr>
          <w:rFonts w:ascii="Arial Narrow" w:hAnsi="Arial Narrow"/>
        </w:rPr>
        <w:t xml:space="preserve">   </w:t>
      </w:r>
      <w:r w:rsidRPr="00DF55FC">
        <w:rPr>
          <w:rFonts w:ascii="Arial Narrow" w:hAnsi="Arial Narrow"/>
        </w:rPr>
        <w:t>jest lub zostanie zatrudniona w pełnym wymiarze czasu pracy przez przedsiębiorcę albo inny</w:t>
      </w:r>
      <w:r w:rsidR="008D1859">
        <w:rPr>
          <w:rFonts w:ascii="Arial Narrow" w:hAnsi="Arial Narrow"/>
        </w:rPr>
        <w:t xml:space="preserve"> </w:t>
      </w:r>
      <w:r w:rsidRPr="00DF55FC">
        <w:rPr>
          <w:rFonts w:ascii="Arial Narrow" w:hAnsi="Arial Narrow"/>
        </w:rPr>
        <w:t xml:space="preserve">podmiot, który wyraził zgodę na jej udział w </w:t>
      </w:r>
      <w:r w:rsidR="00263F21">
        <w:rPr>
          <w:rFonts w:ascii="Arial Narrow" w:hAnsi="Arial Narrow"/>
        </w:rPr>
        <w:t>S</w:t>
      </w:r>
      <w:r w:rsidRPr="00DF55FC">
        <w:rPr>
          <w:rFonts w:ascii="Arial Narrow" w:hAnsi="Arial Narrow"/>
        </w:rPr>
        <w:t xml:space="preserve">zkole </w:t>
      </w:r>
      <w:r w:rsidR="00263F21">
        <w:rPr>
          <w:rFonts w:ascii="Arial Narrow" w:hAnsi="Arial Narrow"/>
        </w:rPr>
        <w:t>D</w:t>
      </w:r>
      <w:r w:rsidRPr="00DF55FC">
        <w:rPr>
          <w:rFonts w:ascii="Arial Narrow" w:hAnsi="Arial Narrow"/>
        </w:rPr>
        <w:t>oktorskiej w</w:t>
      </w:r>
      <w:r w:rsidR="00510522" w:rsidRPr="00DF55FC">
        <w:rPr>
          <w:rFonts w:ascii="Arial Narrow" w:hAnsi="Arial Narrow"/>
        </w:rPr>
        <w:t> </w:t>
      </w:r>
      <w:r w:rsidRPr="00DF55FC">
        <w:rPr>
          <w:rFonts w:ascii="Arial Narrow" w:hAnsi="Arial Narrow"/>
        </w:rPr>
        <w:t>ramach programu</w:t>
      </w:r>
    </w:p>
    <w:p w14:paraId="16A6C9D9" w14:textId="44C6C745" w:rsidR="00A318F3" w:rsidRPr="001A4940" w:rsidRDefault="006A42CD" w:rsidP="00CF5411">
      <w:pPr>
        <w:pStyle w:val="Komentarz"/>
        <w:jc w:val="both"/>
        <w:rPr>
          <w:rFonts w:ascii="Arial Narrow" w:hAnsi="Arial Narrow"/>
          <w:color w:val="000000" w:themeColor="text1"/>
        </w:rPr>
      </w:pPr>
      <w:r w:rsidRPr="00BB1944">
        <w:rPr>
          <w:rFonts w:ascii="Arial Narrow" w:hAnsi="Arial Narrow"/>
          <w:b/>
          <w:color w:val="000000" w:themeColor="text1"/>
          <w:u w:val="single"/>
        </w:rPr>
        <w:t xml:space="preserve">Konieczne jest załączenie takiego oświadczenia w postaci </w:t>
      </w:r>
      <w:r w:rsidR="008D1859" w:rsidRPr="00BB1944">
        <w:rPr>
          <w:rFonts w:ascii="Arial Narrow" w:hAnsi="Arial Narrow"/>
          <w:b/>
          <w:color w:val="000000" w:themeColor="text1"/>
          <w:u w:val="single"/>
        </w:rPr>
        <w:t xml:space="preserve">pliku </w:t>
      </w:r>
      <w:r w:rsidRPr="00BB1944">
        <w:rPr>
          <w:rFonts w:ascii="Arial Narrow" w:hAnsi="Arial Narrow"/>
          <w:b/>
          <w:color w:val="000000" w:themeColor="text1"/>
          <w:u w:val="single"/>
        </w:rPr>
        <w:t>PDF</w:t>
      </w:r>
      <w:r w:rsidR="00263F21" w:rsidRPr="00BB1944">
        <w:rPr>
          <w:rFonts w:ascii="Arial Narrow" w:hAnsi="Arial Narrow"/>
          <w:color w:val="000000" w:themeColor="text1"/>
        </w:rPr>
        <w:t xml:space="preserve"> </w:t>
      </w:r>
      <w:r w:rsidR="00263F21" w:rsidRPr="001A4940">
        <w:rPr>
          <w:rFonts w:ascii="Arial Narrow" w:hAnsi="Arial Narrow"/>
          <w:color w:val="000000" w:themeColor="text1"/>
        </w:rPr>
        <w:t>(</w:t>
      </w:r>
      <w:r w:rsidR="00CF5411" w:rsidRPr="00BB1944">
        <w:rPr>
          <w:rFonts w:ascii="Arial Narrow" w:hAnsi="Arial Narrow"/>
          <w:color w:val="FF0000"/>
          <w:u w:val="single"/>
        </w:rPr>
        <w:t>O</w:t>
      </w:r>
      <w:r w:rsidR="00263F21" w:rsidRPr="00BB1944">
        <w:rPr>
          <w:rFonts w:ascii="Arial Narrow" w:hAnsi="Arial Narrow"/>
          <w:color w:val="FF0000"/>
          <w:u w:val="single"/>
        </w:rPr>
        <w:t xml:space="preserve">świadczenie </w:t>
      </w:r>
      <w:r w:rsidR="00CF5411" w:rsidRPr="00BB1944">
        <w:rPr>
          <w:rFonts w:ascii="Arial Narrow" w:hAnsi="Arial Narrow"/>
          <w:color w:val="FF0000"/>
          <w:u w:val="single"/>
        </w:rPr>
        <w:t>P</w:t>
      </w:r>
      <w:r w:rsidR="00263F21" w:rsidRPr="00BB1944">
        <w:rPr>
          <w:rFonts w:ascii="Arial Narrow" w:hAnsi="Arial Narrow"/>
          <w:color w:val="FF0000"/>
          <w:u w:val="single"/>
        </w:rPr>
        <w:t>racodawcy</w:t>
      </w:r>
      <w:r w:rsidR="00E2481D" w:rsidRPr="00BB1944">
        <w:rPr>
          <w:rFonts w:ascii="Arial Narrow" w:hAnsi="Arial Narrow"/>
          <w:color w:val="FF0000"/>
          <w:u w:val="single"/>
        </w:rPr>
        <w:t xml:space="preserve"> </w:t>
      </w:r>
      <w:r w:rsidR="00AE282A" w:rsidRPr="00BB1944">
        <w:rPr>
          <w:rFonts w:ascii="Arial Narrow" w:hAnsi="Arial Narrow"/>
          <w:color w:val="FF0000"/>
          <w:u w:val="single"/>
        </w:rPr>
        <w:t>DW</w:t>
      </w:r>
      <w:r w:rsidR="00AE282A" w:rsidRPr="00BB1944">
        <w:rPr>
          <w:rFonts w:ascii="Arial Narrow" w:hAnsi="Arial Narrow"/>
          <w:color w:val="FF0000"/>
        </w:rPr>
        <w:t xml:space="preserve"> </w:t>
      </w:r>
      <w:r w:rsidR="00263F21" w:rsidRPr="001A4940">
        <w:rPr>
          <w:rFonts w:ascii="Arial Narrow" w:hAnsi="Arial Narrow"/>
          <w:color w:val="000000" w:themeColor="text1"/>
        </w:rPr>
        <w:t>- załącznik)</w:t>
      </w:r>
      <w:r w:rsidR="0030115B" w:rsidRPr="001A4940">
        <w:rPr>
          <w:rFonts w:ascii="Arial Narrow" w:hAnsi="Arial Narrow"/>
          <w:color w:val="000000" w:themeColor="text1"/>
        </w:rPr>
        <w:t xml:space="preserve"> -  </w:t>
      </w:r>
      <w:r w:rsidR="00377BCC" w:rsidRPr="001A4940">
        <w:rPr>
          <w:rFonts w:ascii="Arial Narrow" w:hAnsi="Arial Narrow"/>
          <w:color w:val="000000" w:themeColor="text1"/>
        </w:rPr>
        <w:t xml:space="preserve">wydrukowane na listowniku firmowy oraz </w:t>
      </w:r>
      <w:r w:rsidR="0030115B" w:rsidRPr="001A4940">
        <w:rPr>
          <w:rFonts w:ascii="Arial Narrow" w:hAnsi="Arial Narrow"/>
          <w:color w:val="000000" w:themeColor="text1"/>
        </w:rPr>
        <w:t>podpisane przez osobę upoważnioną</w:t>
      </w:r>
      <w:r w:rsidR="006562E4" w:rsidRPr="001A4940">
        <w:rPr>
          <w:rFonts w:ascii="Arial Narrow" w:hAnsi="Arial Narrow"/>
          <w:color w:val="000000" w:themeColor="text1"/>
        </w:rPr>
        <w:t>.</w:t>
      </w:r>
    </w:p>
    <w:p w14:paraId="01E9604D" w14:textId="64761708" w:rsidR="006562E4" w:rsidRPr="001A4940" w:rsidRDefault="006562E4" w:rsidP="00CF5411">
      <w:pPr>
        <w:pStyle w:val="Komentarz"/>
        <w:jc w:val="both"/>
        <w:rPr>
          <w:rFonts w:ascii="Arial Narrow" w:hAnsi="Arial Narrow"/>
          <w:color w:val="000000" w:themeColor="text1"/>
        </w:rPr>
      </w:pPr>
      <w:r w:rsidRPr="001A4940">
        <w:rPr>
          <w:rFonts w:ascii="Arial Narrow" w:hAnsi="Arial Narrow"/>
          <w:color w:val="000000" w:themeColor="text1"/>
        </w:rPr>
        <w:lastRenderedPageBreak/>
        <w:t>Dopuszcz</w:t>
      </w:r>
      <w:r w:rsidR="00CF5411" w:rsidRPr="001A4940">
        <w:rPr>
          <w:rFonts w:ascii="Arial Narrow" w:hAnsi="Arial Narrow"/>
          <w:color w:val="000000" w:themeColor="text1"/>
        </w:rPr>
        <w:t>a się</w:t>
      </w:r>
      <w:r w:rsidRPr="001A4940">
        <w:rPr>
          <w:rFonts w:ascii="Arial Narrow" w:hAnsi="Arial Narrow"/>
          <w:color w:val="000000" w:themeColor="text1"/>
        </w:rPr>
        <w:t xml:space="preserve"> możliwość załączenia własnego wzoru oświadczenia wystawionego przez przedsiębiorstwo,</w:t>
      </w:r>
      <w:r w:rsidR="00CF5411" w:rsidRPr="001A4940">
        <w:rPr>
          <w:rFonts w:ascii="Arial Narrow" w:hAnsi="Arial Narrow"/>
          <w:color w:val="000000" w:themeColor="text1"/>
        </w:rPr>
        <w:t xml:space="preserve"> jednakże musi ono zawierać wszystkie niezbędne informacje określone w Oświadczeniu Pracodawcy</w:t>
      </w:r>
      <w:r w:rsidR="002E6798">
        <w:rPr>
          <w:rFonts w:ascii="Arial Narrow" w:hAnsi="Arial Narrow"/>
          <w:color w:val="000000" w:themeColor="text1"/>
        </w:rPr>
        <w:t xml:space="preserve"> DW</w:t>
      </w:r>
      <w:r w:rsidR="00CF5411" w:rsidRPr="001A4940">
        <w:rPr>
          <w:rFonts w:ascii="Arial Narrow" w:hAnsi="Arial Narrow"/>
          <w:color w:val="000000" w:themeColor="text1"/>
        </w:rPr>
        <w:t>.</w:t>
      </w:r>
    </w:p>
    <w:p w14:paraId="179A4960" w14:textId="77777777" w:rsidR="00A318F3" w:rsidRPr="00DF55FC" w:rsidRDefault="00A318F3" w:rsidP="00A332FB">
      <w:pPr>
        <w:pStyle w:val="Punkty"/>
        <w:rPr>
          <w:rFonts w:ascii="Arial Narrow" w:hAnsi="Arial Narrow"/>
        </w:rPr>
      </w:pPr>
      <w:r w:rsidRPr="00DF55FC">
        <w:rPr>
          <w:rFonts w:ascii="Arial Narrow" w:hAnsi="Arial Narrow"/>
        </w:rPr>
        <w:t xml:space="preserve">Kopia zgody osoby przyjętej do </w:t>
      </w:r>
      <w:r w:rsidR="00E872EE">
        <w:rPr>
          <w:rFonts w:ascii="Arial Narrow" w:hAnsi="Arial Narrow"/>
        </w:rPr>
        <w:t>S</w:t>
      </w:r>
      <w:r w:rsidRPr="00DF55FC">
        <w:rPr>
          <w:rFonts w:ascii="Arial Narrow" w:hAnsi="Arial Narrow"/>
        </w:rPr>
        <w:t xml:space="preserve">zkoły </w:t>
      </w:r>
      <w:r w:rsidR="00E872EE">
        <w:rPr>
          <w:rFonts w:ascii="Arial Narrow" w:hAnsi="Arial Narrow"/>
        </w:rPr>
        <w:t>D</w:t>
      </w:r>
      <w:r w:rsidRPr="00DF55FC">
        <w:rPr>
          <w:rFonts w:ascii="Arial Narrow" w:hAnsi="Arial Narrow"/>
        </w:rPr>
        <w:t>oktorskiej w ramach programu na przetwarzanie jej danych osobowych w ramach programu</w:t>
      </w:r>
    </w:p>
    <w:p w14:paraId="14FD9C8D" w14:textId="3EF54E17" w:rsidR="00A823BD" w:rsidRPr="00DF55FC" w:rsidRDefault="00A318F3" w:rsidP="00A332FB">
      <w:pPr>
        <w:pStyle w:val="Komentarz"/>
        <w:rPr>
          <w:rFonts w:ascii="Arial Narrow" w:hAnsi="Arial Narrow"/>
        </w:rPr>
      </w:pPr>
      <w:r w:rsidRPr="00BB1944">
        <w:rPr>
          <w:rFonts w:ascii="Arial Narrow" w:hAnsi="Arial Narrow"/>
          <w:b/>
          <w:color w:val="000000" w:themeColor="text1"/>
          <w:u w:val="single"/>
        </w:rPr>
        <w:t xml:space="preserve">Konieczne jest załączenie takiego oświadczenia w postaci </w:t>
      </w:r>
      <w:r w:rsidR="008D1859" w:rsidRPr="00BB1944">
        <w:rPr>
          <w:rFonts w:ascii="Arial Narrow" w:hAnsi="Arial Narrow"/>
          <w:b/>
          <w:color w:val="000000" w:themeColor="text1"/>
          <w:u w:val="single"/>
        </w:rPr>
        <w:t>pliku</w:t>
      </w:r>
      <w:r w:rsidRPr="00BB1944">
        <w:rPr>
          <w:rFonts w:ascii="Arial Narrow" w:hAnsi="Arial Narrow"/>
          <w:b/>
          <w:color w:val="000000" w:themeColor="text1"/>
          <w:u w:val="single"/>
        </w:rPr>
        <w:t xml:space="preserve"> PDF</w:t>
      </w:r>
      <w:r w:rsidR="00E872EE" w:rsidRPr="00BB1944">
        <w:rPr>
          <w:rFonts w:ascii="Arial Narrow" w:hAnsi="Arial Narrow"/>
          <w:color w:val="000000" w:themeColor="text1"/>
        </w:rPr>
        <w:t xml:space="preserve"> </w:t>
      </w:r>
      <w:r w:rsidR="00E872EE">
        <w:rPr>
          <w:rFonts w:ascii="Arial Narrow" w:hAnsi="Arial Narrow"/>
        </w:rPr>
        <w:t>(</w:t>
      </w:r>
      <w:r w:rsidR="00AE282A" w:rsidRPr="00BB1944">
        <w:rPr>
          <w:rFonts w:ascii="Arial Narrow" w:hAnsi="Arial Narrow"/>
          <w:color w:val="FF0000"/>
          <w:u w:val="single"/>
        </w:rPr>
        <w:t>O</w:t>
      </w:r>
      <w:r w:rsidR="00E872EE" w:rsidRPr="00BB1944">
        <w:rPr>
          <w:rFonts w:ascii="Arial Narrow" w:hAnsi="Arial Narrow"/>
          <w:color w:val="FF0000"/>
          <w:u w:val="single"/>
        </w:rPr>
        <w:t xml:space="preserve">świadczenie </w:t>
      </w:r>
      <w:r w:rsidR="00AE282A" w:rsidRPr="00BB1944">
        <w:rPr>
          <w:rFonts w:ascii="Arial Narrow" w:hAnsi="Arial Narrow"/>
          <w:color w:val="FF0000"/>
          <w:u w:val="single"/>
        </w:rPr>
        <w:t>K</w:t>
      </w:r>
      <w:r w:rsidR="00E872EE" w:rsidRPr="00BB1944">
        <w:rPr>
          <w:rFonts w:ascii="Arial Narrow" w:hAnsi="Arial Narrow"/>
          <w:color w:val="FF0000"/>
          <w:u w:val="single"/>
        </w:rPr>
        <w:t>andydata</w:t>
      </w:r>
      <w:r w:rsidR="002E6798" w:rsidRPr="00BB1944">
        <w:rPr>
          <w:rFonts w:ascii="Arial Narrow" w:hAnsi="Arial Narrow"/>
          <w:color w:val="FF0000"/>
          <w:u w:val="single"/>
        </w:rPr>
        <w:t xml:space="preserve"> </w:t>
      </w:r>
      <w:r w:rsidR="00AE282A" w:rsidRPr="00BB1944">
        <w:rPr>
          <w:rFonts w:ascii="Arial Narrow" w:hAnsi="Arial Narrow"/>
          <w:color w:val="FF0000"/>
          <w:u w:val="single"/>
        </w:rPr>
        <w:t>DW</w:t>
      </w:r>
      <w:r w:rsidR="006924EE" w:rsidRPr="00BB1944">
        <w:rPr>
          <w:rFonts w:ascii="Arial Narrow" w:hAnsi="Arial Narrow"/>
          <w:color w:val="FF0000"/>
        </w:rPr>
        <w:t xml:space="preserve"> </w:t>
      </w:r>
      <w:r w:rsidR="00E872EE">
        <w:rPr>
          <w:rFonts w:ascii="Arial Narrow" w:hAnsi="Arial Narrow"/>
        </w:rPr>
        <w:t>-</w:t>
      </w:r>
      <w:r w:rsidR="006924EE">
        <w:rPr>
          <w:rFonts w:ascii="Arial Narrow" w:hAnsi="Arial Narrow"/>
        </w:rPr>
        <w:t xml:space="preserve"> </w:t>
      </w:r>
      <w:r w:rsidR="00E872EE">
        <w:rPr>
          <w:rFonts w:ascii="Arial Narrow" w:hAnsi="Arial Narrow"/>
        </w:rPr>
        <w:t>załącznik)</w:t>
      </w:r>
    </w:p>
    <w:p w14:paraId="4AF1D9AC" w14:textId="4339370D" w:rsidR="007F0FAA" w:rsidRPr="00DF55FC" w:rsidRDefault="007F0FAA" w:rsidP="007F0FAA">
      <w:pPr>
        <w:pStyle w:val="Punkty"/>
        <w:rPr>
          <w:rFonts w:ascii="Arial Narrow" w:hAnsi="Arial Narrow"/>
        </w:rPr>
      </w:pPr>
      <w:r w:rsidRPr="00DF55FC">
        <w:rPr>
          <w:rFonts w:ascii="Arial Narrow" w:eastAsia="TimesNewRomanPSMT_PDF_Subset" w:hAnsi="Arial Narrow"/>
        </w:rPr>
        <w:t>Opis znaczenia wyników planowanej działalności naukow</w:t>
      </w:r>
      <w:r w:rsidR="002E6798">
        <w:rPr>
          <w:rFonts w:ascii="Arial Narrow" w:eastAsia="TimesNewRomanPSMT_PDF_Subset" w:hAnsi="Arial Narrow"/>
        </w:rPr>
        <w:t xml:space="preserve">ej dla rozwoju innowacyjności i </w:t>
      </w:r>
      <w:r w:rsidRPr="00DF55FC">
        <w:rPr>
          <w:rFonts w:ascii="Arial Narrow" w:eastAsia="TimesNewRomanPSMT_PDF_Subset" w:hAnsi="Arial Narrow"/>
        </w:rPr>
        <w:t>gospodarki</w:t>
      </w:r>
    </w:p>
    <w:p w14:paraId="76B2E457" w14:textId="318F33DF" w:rsidR="002E6798" w:rsidRPr="00BB1944" w:rsidRDefault="002E6798" w:rsidP="007F0FAA">
      <w:pPr>
        <w:pStyle w:val="Komentarz"/>
        <w:rPr>
          <w:rFonts w:ascii="Arial Narrow" w:hAnsi="Arial Narrow"/>
          <w:bCs/>
          <w:color w:val="000000" w:themeColor="text1"/>
        </w:rPr>
      </w:pPr>
      <w:r w:rsidRPr="00BB1944">
        <w:rPr>
          <w:rFonts w:ascii="Arial Narrow" w:hAnsi="Arial Narrow"/>
          <w:bCs/>
          <w:color w:val="000000" w:themeColor="text1"/>
        </w:rPr>
        <w:t xml:space="preserve">Opis maksymalnie na </w:t>
      </w:r>
      <w:r w:rsidR="00BB1944" w:rsidRPr="00BB1944">
        <w:rPr>
          <w:rFonts w:ascii="Arial Narrow" w:hAnsi="Arial Narrow"/>
          <w:bCs/>
          <w:color w:val="000000" w:themeColor="text1"/>
        </w:rPr>
        <w:t>2</w:t>
      </w:r>
      <w:r w:rsidRPr="00BB1944">
        <w:rPr>
          <w:rFonts w:ascii="Arial Narrow" w:hAnsi="Arial Narrow"/>
          <w:bCs/>
          <w:color w:val="000000" w:themeColor="text1"/>
        </w:rPr>
        <w:t xml:space="preserve"> stron</w:t>
      </w:r>
      <w:r w:rsidR="00BB1944" w:rsidRPr="00BB1944">
        <w:rPr>
          <w:rFonts w:ascii="Arial Narrow" w:hAnsi="Arial Narrow"/>
          <w:bCs/>
          <w:color w:val="000000" w:themeColor="text1"/>
        </w:rPr>
        <w:t>y</w:t>
      </w:r>
      <w:r w:rsidRPr="00BB1944">
        <w:rPr>
          <w:rFonts w:ascii="Arial Narrow" w:hAnsi="Arial Narrow"/>
          <w:bCs/>
          <w:color w:val="000000" w:themeColor="text1"/>
        </w:rPr>
        <w:t>.</w:t>
      </w:r>
    </w:p>
    <w:p w14:paraId="3B3885F5" w14:textId="47EEC95A" w:rsidR="007F0FAA" w:rsidRPr="00744BA2" w:rsidRDefault="007F0FAA" w:rsidP="007F0FAA">
      <w:pPr>
        <w:pStyle w:val="Komentarz"/>
        <w:rPr>
          <w:rFonts w:ascii="Arial Narrow" w:hAnsi="Arial Narrow"/>
        </w:rPr>
      </w:pPr>
      <w:r w:rsidRPr="00DF55FC">
        <w:rPr>
          <w:rFonts w:ascii="Arial Narrow" w:hAnsi="Arial Narrow"/>
        </w:rPr>
        <w:t>Należy wskazać, na ile realizacja wdrożenia pozwoli na uzyskanie zwiększenia konkurencyjności firmy wdrażającej ze względu na korzyści ekonomiczne/techniczne/rozwojowe/marketingowe/inne. Czy wdrażany pomysł/produkt/rozwiązanie może być bezpośrednim/pośrednim przedmiotem działalności produkcyjnej lub marketingowej firmy?</w:t>
      </w:r>
    </w:p>
    <w:p w14:paraId="5D1E76B8" w14:textId="19641AC6" w:rsidR="007F0FAA" w:rsidRDefault="007F0FAA" w:rsidP="00A332FB">
      <w:pPr>
        <w:pStyle w:val="Punkty"/>
        <w:ind w:left="426" w:hanging="426"/>
        <w:rPr>
          <w:rFonts w:ascii="Arial Narrow" w:hAnsi="Arial Narrow"/>
        </w:rPr>
      </w:pPr>
      <w:r w:rsidRPr="007F0FAA">
        <w:rPr>
          <w:rFonts w:ascii="Arial Narrow" w:hAnsi="Arial Narrow"/>
        </w:rPr>
        <w:t xml:space="preserve">Planowana współpraca z przedsiębiorcami lub z innymi podmiotami wraz z opisem problemu do </w:t>
      </w:r>
      <w:r w:rsidRPr="00C86B29">
        <w:rPr>
          <w:rFonts w:ascii="Arial Narrow" w:hAnsi="Arial Narrow"/>
          <w:color w:val="000000" w:themeColor="text1"/>
        </w:rPr>
        <w:t>rozwiązania</w:t>
      </w:r>
      <w:r w:rsidR="002E6798" w:rsidRPr="00C86B29">
        <w:rPr>
          <w:rFonts w:ascii="Arial Narrow" w:hAnsi="Arial Narrow"/>
          <w:color w:val="000000" w:themeColor="text1"/>
        </w:rPr>
        <w:t xml:space="preserve"> w ramach doktoratu</w:t>
      </w:r>
      <w:r w:rsidRPr="00C86B29">
        <w:rPr>
          <w:rFonts w:ascii="Arial Narrow" w:hAnsi="Arial Narrow"/>
          <w:color w:val="000000" w:themeColor="text1"/>
        </w:rPr>
        <w:t>.</w:t>
      </w:r>
    </w:p>
    <w:p w14:paraId="55F23BBF" w14:textId="77777777" w:rsidR="00F13C5E" w:rsidRDefault="00F13C5E" w:rsidP="007F0FAA">
      <w:pPr>
        <w:pStyle w:val="Punkty"/>
        <w:numPr>
          <w:ilvl w:val="0"/>
          <w:numId w:val="0"/>
        </w:numPr>
        <w:ind w:left="426"/>
        <w:rPr>
          <w:rFonts w:ascii="Arial Narrow" w:hAnsi="Arial Narrow"/>
        </w:rPr>
      </w:pPr>
    </w:p>
    <w:p w14:paraId="7AF7DB68" w14:textId="59F035D3" w:rsidR="00F13C5E" w:rsidRPr="00BB1944" w:rsidRDefault="002E6798" w:rsidP="007F0FAA">
      <w:pPr>
        <w:pStyle w:val="Punkty"/>
        <w:numPr>
          <w:ilvl w:val="0"/>
          <w:numId w:val="0"/>
        </w:numPr>
        <w:ind w:left="426"/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</w:pPr>
      <w:r w:rsidRPr="00BB1944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 xml:space="preserve">Opis maksymalnie na </w:t>
      </w:r>
      <w:r w:rsidR="00BB1944" w:rsidRPr="00BB1944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>2</w:t>
      </w:r>
      <w:r w:rsidRPr="00BB1944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 xml:space="preserve"> stron</w:t>
      </w:r>
      <w:r w:rsidR="00BB1944" w:rsidRPr="00BB1944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>y</w:t>
      </w:r>
      <w:r w:rsidRPr="00BB1944">
        <w:rPr>
          <w:rFonts w:ascii="Arial Narrow" w:hAnsi="Arial Narrow"/>
          <w:b w:val="0"/>
          <w:bCs/>
          <w:i/>
          <w:color w:val="000000" w:themeColor="text1"/>
          <w:sz w:val="20"/>
          <w:szCs w:val="20"/>
        </w:rPr>
        <w:t>.</w:t>
      </w:r>
    </w:p>
    <w:p w14:paraId="3B870B5B" w14:textId="77777777" w:rsidR="002E6798" w:rsidRPr="007F0FAA" w:rsidRDefault="002E6798" w:rsidP="007F0FAA">
      <w:pPr>
        <w:pStyle w:val="Punkty"/>
        <w:numPr>
          <w:ilvl w:val="0"/>
          <w:numId w:val="0"/>
        </w:numPr>
        <w:ind w:left="426"/>
        <w:rPr>
          <w:rFonts w:ascii="Arial Narrow" w:hAnsi="Arial Narrow"/>
        </w:rPr>
      </w:pPr>
    </w:p>
    <w:p w14:paraId="606B9B4C" w14:textId="181AF465" w:rsidR="00A823BD" w:rsidRPr="00DF55FC" w:rsidRDefault="00263F21" w:rsidP="00A332FB">
      <w:pPr>
        <w:pStyle w:val="Punkty"/>
        <w:ind w:left="426" w:hanging="426"/>
        <w:rPr>
          <w:rFonts w:ascii="Arial Narrow" w:hAnsi="Arial Narrow"/>
        </w:rPr>
      </w:pPr>
      <w:r>
        <w:rPr>
          <w:rFonts w:ascii="Arial Narrow" w:hAnsi="Arial Narrow"/>
        </w:rPr>
        <w:t xml:space="preserve">Informacje o planowanej </w:t>
      </w:r>
      <w:r w:rsidRPr="00DF55FC">
        <w:rPr>
          <w:rFonts w:ascii="Arial Narrow" w:hAnsi="Arial Narrow"/>
        </w:rPr>
        <w:t>temat</w:t>
      </w:r>
      <w:r>
        <w:rPr>
          <w:rFonts w:ascii="Arial Narrow" w:hAnsi="Arial Narrow"/>
        </w:rPr>
        <w:t>yce</w:t>
      </w:r>
      <w:r w:rsidR="00A823BD" w:rsidRPr="00DF55FC">
        <w:rPr>
          <w:rFonts w:ascii="Arial Narrow" w:hAnsi="Arial Narrow"/>
        </w:rPr>
        <w:t xml:space="preserve"> badawczej</w:t>
      </w:r>
      <w:r>
        <w:rPr>
          <w:rFonts w:ascii="Arial Narrow" w:hAnsi="Arial Narrow"/>
        </w:rPr>
        <w:t xml:space="preserve"> rozprawy doktorskiej</w:t>
      </w:r>
      <w:r w:rsidR="008D1859">
        <w:rPr>
          <w:rFonts w:ascii="Arial Narrow" w:hAnsi="Arial Narrow"/>
        </w:rPr>
        <w:t xml:space="preserve"> </w:t>
      </w:r>
      <w:r w:rsidR="00015856" w:rsidRPr="00015856">
        <w:rPr>
          <w:rFonts w:ascii="Arial Narrow" w:hAnsi="Arial Narrow"/>
          <w:b w:val="0"/>
        </w:rPr>
        <w:t>(opis wdrożenia)</w:t>
      </w:r>
    </w:p>
    <w:p w14:paraId="1B3196CB" w14:textId="77777777" w:rsidR="00A823BD" w:rsidRPr="00DF55FC" w:rsidRDefault="00A823BD" w:rsidP="00A332FB">
      <w:pPr>
        <w:pStyle w:val="Komentarz"/>
        <w:rPr>
          <w:rFonts w:ascii="Arial Narrow" w:hAnsi="Arial Narrow"/>
        </w:rPr>
      </w:pPr>
      <w:r w:rsidRPr="00DF55FC">
        <w:rPr>
          <w:rFonts w:ascii="Arial Narrow" w:hAnsi="Arial Narrow"/>
        </w:rPr>
        <w:t xml:space="preserve">Opis (nie więcej niż </w:t>
      </w:r>
      <w:r w:rsidR="00510522" w:rsidRPr="00DF55FC">
        <w:rPr>
          <w:rFonts w:ascii="Arial Narrow" w:hAnsi="Arial Narrow"/>
        </w:rPr>
        <w:t>2</w:t>
      </w:r>
      <w:r w:rsidRPr="00DF55FC">
        <w:rPr>
          <w:rFonts w:ascii="Arial Narrow" w:hAnsi="Arial Narrow"/>
        </w:rPr>
        <w:t xml:space="preserve"> stron</w:t>
      </w:r>
      <w:r w:rsidR="00B773D5" w:rsidRPr="00DF55FC">
        <w:rPr>
          <w:rFonts w:ascii="Arial Narrow" w:hAnsi="Arial Narrow"/>
        </w:rPr>
        <w:t>y</w:t>
      </w:r>
      <w:r w:rsidRPr="00DF55FC">
        <w:rPr>
          <w:rFonts w:ascii="Arial Narrow" w:hAnsi="Arial Narrow"/>
        </w:rPr>
        <w:t>) powinien zawierać:</w:t>
      </w:r>
    </w:p>
    <w:p w14:paraId="5872979A" w14:textId="77777777" w:rsidR="00A823BD" w:rsidRPr="00DF55FC" w:rsidRDefault="00A823BD" w:rsidP="008D1859">
      <w:pPr>
        <w:pStyle w:val="Komentarz"/>
        <w:numPr>
          <w:ilvl w:val="0"/>
          <w:numId w:val="5"/>
        </w:numPr>
        <w:rPr>
          <w:rFonts w:ascii="Arial Narrow" w:hAnsi="Arial Narrow"/>
        </w:rPr>
      </w:pPr>
      <w:r w:rsidRPr="00DF55FC">
        <w:rPr>
          <w:rFonts w:ascii="Arial Narrow" w:hAnsi="Arial Narrow"/>
        </w:rPr>
        <w:t>Uzasadnienie podjęcia tematu w podanym brzmieniu (motywacja badawcza)</w:t>
      </w:r>
    </w:p>
    <w:p w14:paraId="3F2ECF14" w14:textId="77777777" w:rsidR="00A823BD" w:rsidRPr="00DF55FC" w:rsidRDefault="00A823BD" w:rsidP="008D1859">
      <w:pPr>
        <w:pStyle w:val="Komentarz"/>
        <w:numPr>
          <w:ilvl w:val="0"/>
          <w:numId w:val="5"/>
        </w:numPr>
        <w:rPr>
          <w:rFonts w:ascii="Arial Narrow" w:hAnsi="Arial Narrow"/>
        </w:rPr>
      </w:pPr>
      <w:r w:rsidRPr="00DF55FC">
        <w:rPr>
          <w:rFonts w:ascii="Arial Narrow" w:hAnsi="Arial Narrow"/>
        </w:rPr>
        <w:t>Główny cel badawczy (</w:t>
      </w:r>
      <w:r w:rsidRPr="00DF55FC">
        <w:rPr>
          <w:rFonts w:ascii="Arial Narrow" w:hAnsi="Arial Narrow"/>
          <w:b/>
        </w:rPr>
        <w:t>naukowy problem badawczy</w:t>
      </w:r>
      <w:r w:rsidR="00341ECD" w:rsidRPr="00DF55FC">
        <w:rPr>
          <w:rFonts w:ascii="Arial Narrow" w:hAnsi="Arial Narrow"/>
          <w:b/>
        </w:rPr>
        <w:t xml:space="preserve"> lub stawiane pytanie badawcze</w:t>
      </w:r>
      <w:r w:rsidRPr="00DF55FC">
        <w:rPr>
          <w:rFonts w:ascii="Arial Narrow" w:hAnsi="Arial Narrow"/>
        </w:rPr>
        <w:t>) ze wskazaniem jego znaczenia dla rozwoju nauki</w:t>
      </w:r>
      <w:r w:rsidR="00341ECD" w:rsidRPr="00DF55FC">
        <w:rPr>
          <w:rFonts w:ascii="Arial Narrow" w:hAnsi="Arial Narrow"/>
        </w:rPr>
        <w:t xml:space="preserve"> i wiedzy</w:t>
      </w:r>
      <w:r w:rsidR="00510522" w:rsidRPr="00DF55FC">
        <w:rPr>
          <w:rFonts w:ascii="Arial Narrow" w:hAnsi="Arial Narrow"/>
        </w:rPr>
        <w:t>.</w:t>
      </w:r>
    </w:p>
    <w:p w14:paraId="01CB0DD5" w14:textId="77777777" w:rsidR="00A823BD" w:rsidRPr="00DF55FC" w:rsidRDefault="00A823BD" w:rsidP="008D1859">
      <w:pPr>
        <w:pStyle w:val="Komentarz"/>
        <w:numPr>
          <w:ilvl w:val="0"/>
          <w:numId w:val="5"/>
        </w:numPr>
        <w:rPr>
          <w:rFonts w:ascii="Arial Narrow" w:hAnsi="Arial Narrow"/>
        </w:rPr>
      </w:pPr>
      <w:r w:rsidRPr="00DF55FC">
        <w:rPr>
          <w:rFonts w:ascii="Arial Narrow" w:hAnsi="Arial Narrow"/>
        </w:rPr>
        <w:t xml:space="preserve">Główny </w:t>
      </w:r>
      <w:r w:rsidRPr="00DF55FC">
        <w:rPr>
          <w:rFonts w:ascii="Arial Narrow" w:hAnsi="Arial Narrow"/>
          <w:b/>
        </w:rPr>
        <w:t>cel wdrożeniowy</w:t>
      </w:r>
      <w:r w:rsidRPr="00DF55FC">
        <w:rPr>
          <w:rFonts w:ascii="Arial Narrow" w:hAnsi="Arial Narrow"/>
        </w:rPr>
        <w:t xml:space="preserve"> ze wskazaniem jego nowatorskiego charakteru i znaczenia dla praktyki inżynierskiej</w:t>
      </w:r>
      <w:r w:rsidR="00341ECD" w:rsidRPr="00DF55FC">
        <w:rPr>
          <w:rFonts w:ascii="Arial Narrow" w:hAnsi="Arial Narrow"/>
        </w:rPr>
        <w:t xml:space="preserve"> (w sensie ogólnoinżynierskim; znaczenie dla firmy wdrażającej – </w:t>
      </w:r>
      <w:r w:rsidR="00510522" w:rsidRPr="00DF55FC">
        <w:rPr>
          <w:rFonts w:ascii="Arial Narrow" w:hAnsi="Arial Narrow"/>
        </w:rPr>
        <w:t>dokładniejszy opis w </w:t>
      </w:r>
      <w:r w:rsidR="00341ECD" w:rsidRPr="0052204C">
        <w:rPr>
          <w:rFonts w:ascii="Arial Narrow" w:hAnsi="Arial Narrow"/>
          <w:color w:val="000000" w:themeColor="text1"/>
        </w:rPr>
        <w:t>punkcie 1</w:t>
      </w:r>
      <w:r w:rsidR="0052204C" w:rsidRPr="0052204C">
        <w:rPr>
          <w:rFonts w:ascii="Arial Narrow" w:hAnsi="Arial Narrow"/>
          <w:color w:val="000000" w:themeColor="text1"/>
        </w:rPr>
        <w:t>0</w:t>
      </w:r>
      <w:r w:rsidR="00341ECD" w:rsidRPr="0052204C">
        <w:rPr>
          <w:rFonts w:ascii="Arial Narrow" w:hAnsi="Arial Narrow"/>
          <w:color w:val="000000" w:themeColor="text1"/>
        </w:rPr>
        <w:t>).</w:t>
      </w:r>
    </w:p>
    <w:p w14:paraId="65DE5681" w14:textId="77777777" w:rsidR="00E92A5D" w:rsidRPr="00DF55FC" w:rsidRDefault="00E92A5D" w:rsidP="008D1859">
      <w:pPr>
        <w:pStyle w:val="Komentarz"/>
        <w:numPr>
          <w:ilvl w:val="0"/>
          <w:numId w:val="5"/>
        </w:numPr>
        <w:rPr>
          <w:rFonts w:ascii="Arial Narrow" w:hAnsi="Arial Narrow"/>
        </w:rPr>
      </w:pPr>
      <w:r w:rsidRPr="00DF55FC">
        <w:rPr>
          <w:rFonts w:ascii="Arial Narrow" w:hAnsi="Arial Narrow"/>
        </w:rPr>
        <w:t xml:space="preserve">Przewidywana metodyka badawcza (zbieranie i przetwarzanie materiałów źródłowych, analiza/synteza: elementarna, przyczynowa, logiczna, włączanie/wyłączanie cech, indukcja/dedukcja, systematyzowanie, ujęcie jakościowe/ilościowe). </w:t>
      </w:r>
    </w:p>
    <w:p w14:paraId="1DA98090" w14:textId="77777777" w:rsidR="00E92A5D" w:rsidRPr="00DF55FC" w:rsidRDefault="00E92A5D" w:rsidP="008D1859">
      <w:pPr>
        <w:pStyle w:val="Komentarz"/>
        <w:numPr>
          <w:ilvl w:val="0"/>
          <w:numId w:val="5"/>
        </w:numPr>
        <w:rPr>
          <w:rFonts w:ascii="Arial Narrow" w:hAnsi="Arial Narrow"/>
        </w:rPr>
      </w:pPr>
      <w:r w:rsidRPr="00DF55FC">
        <w:rPr>
          <w:rFonts w:ascii="Arial Narrow" w:hAnsi="Arial Narrow"/>
        </w:rPr>
        <w:t>Przyjęte specjalne</w:t>
      </w:r>
      <w:r w:rsidR="00510522" w:rsidRPr="00DF55FC">
        <w:rPr>
          <w:rFonts w:ascii="Arial Narrow" w:hAnsi="Arial Narrow"/>
        </w:rPr>
        <w:t>/oryginalne</w:t>
      </w:r>
      <w:r w:rsidRPr="00DF55FC">
        <w:rPr>
          <w:rFonts w:ascii="Arial Narrow" w:hAnsi="Arial Narrow"/>
        </w:rPr>
        <w:t xml:space="preserve"> metody i urządzenia bad</w:t>
      </w:r>
      <w:r w:rsidR="00263F21">
        <w:rPr>
          <w:rFonts w:ascii="Arial Narrow" w:hAnsi="Arial Narrow"/>
        </w:rPr>
        <w:t>a</w:t>
      </w:r>
      <w:r w:rsidRPr="00DF55FC">
        <w:rPr>
          <w:rFonts w:ascii="Arial Narrow" w:hAnsi="Arial Narrow"/>
        </w:rPr>
        <w:t>wczo-pomiarowe, zakładane metodyki badawcze</w:t>
      </w:r>
      <w:r w:rsidR="00510522" w:rsidRPr="00DF55FC">
        <w:rPr>
          <w:rFonts w:ascii="Arial Narrow" w:hAnsi="Arial Narrow"/>
        </w:rPr>
        <w:t>, ewentualnie ich nowatorstwo lub nowe zastosowanie</w:t>
      </w:r>
      <w:r w:rsidRPr="00DF55FC">
        <w:rPr>
          <w:rFonts w:ascii="Arial Narrow" w:hAnsi="Arial Narrow"/>
        </w:rPr>
        <w:t>.</w:t>
      </w:r>
    </w:p>
    <w:p w14:paraId="0AB5DBCC" w14:textId="77777777" w:rsidR="00A823BD" w:rsidRPr="00DF55FC" w:rsidRDefault="00263F21" w:rsidP="00A332FB">
      <w:pPr>
        <w:pStyle w:val="Punkty"/>
        <w:rPr>
          <w:rFonts w:ascii="Arial Narrow" w:hAnsi="Arial Narrow"/>
        </w:rPr>
      </w:pPr>
      <w:r>
        <w:rPr>
          <w:rFonts w:ascii="Arial Narrow" w:hAnsi="Arial Narrow"/>
        </w:rPr>
        <w:t>Informacje o z</w:t>
      </w:r>
      <w:r w:rsidR="00A823BD" w:rsidRPr="00DF55FC">
        <w:rPr>
          <w:rFonts w:ascii="Arial Narrow" w:hAnsi="Arial Narrow"/>
        </w:rPr>
        <w:t>wiąz</w:t>
      </w:r>
      <w:r>
        <w:rPr>
          <w:rFonts w:ascii="Arial Narrow" w:hAnsi="Arial Narrow"/>
        </w:rPr>
        <w:t>ku tematyki planowanej działalności naukowej</w:t>
      </w:r>
      <w:r w:rsidR="00015856">
        <w:rPr>
          <w:rFonts w:ascii="Arial Narrow" w:hAnsi="Arial Narrow"/>
        </w:rPr>
        <w:t xml:space="preserve"> w ramach rozprawy doktorskiej</w:t>
      </w:r>
      <w:r w:rsidR="00A823BD" w:rsidRPr="00DF55FC">
        <w:rPr>
          <w:rFonts w:ascii="Arial Narrow" w:hAnsi="Arial Narrow"/>
        </w:rPr>
        <w:t xml:space="preserve"> z działalnością przedsiębiorcy albo innego podmiotu, który zatrudnia lub zatrudni osobę przyjętą do </w:t>
      </w:r>
      <w:r>
        <w:rPr>
          <w:rFonts w:ascii="Arial Narrow" w:hAnsi="Arial Narrow"/>
        </w:rPr>
        <w:t>S</w:t>
      </w:r>
      <w:r w:rsidR="00A823BD" w:rsidRPr="00DF55FC">
        <w:rPr>
          <w:rFonts w:ascii="Arial Narrow" w:hAnsi="Arial Narrow"/>
        </w:rPr>
        <w:t xml:space="preserve">zkoły </w:t>
      </w:r>
      <w:r>
        <w:rPr>
          <w:rFonts w:ascii="Arial Narrow" w:hAnsi="Arial Narrow"/>
        </w:rPr>
        <w:t>D</w:t>
      </w:r>
      <w:r w:rsidR="00A823BD" w:rsidRPr="00DF55FC">
        <w:rPr>
          <w:rFonts w:ascii="Arial Narrow" w:hAnsi="Arial Narrow"/>
        </w:rPr>
        <w:t>oktorskiej w ramach programu</w:t>
      </w:r>
    </w:p>
    <w:p w14:paraId="2EAF6354" w14:textId="4AF32E7D" w:rsidR="002E6798" w:rsidRPr="00BB1944" w:rsidRDefault="002E6798" w:rsidP="00A332FB">
      <w:pPr>
        <w:pStyle w:val="Komentarz"/>
        <w:rPr>
          <w:rFonts w:ascii="Arial Narrow" w:hAnsi="Arial Narrow"/>
          <w:bCs/>
          <w:color w:val="000000" w:themeColor="text1"/>
        </w:rPr>
      </w:pPr>
      <w:r w:rsidRPr="00BB1944">
        <w:rPr>
          <w:rFonts w:ascii="Arial Narrow" w:hAnsi="Arial Narrow"/>
          <w:bCs/>
          <w:color w:val="000000" w:themeColor="text1"/>
        </w:rPr>
        <w:t xml:space="preserve">Opis maksymalnie na </w:t>
      </w:r>
      <w:r w:rsidR="00BB1944" w:rsidRPr="00BB1944">
        <w:rPr>
          <w:rFonts w:ascii="Arial Narrow" w:hAnsi="Arial Narrow"/>
          <w:bCs/>
          <w:color w:val="000000" w:themeColor="text1"/>
        </w:rPr>
        <w:t>2</w:t>
      </w:r>
      <w:r w:rsidRPr="00BB1944">
        <w:rPr>
          <w:rFonts w:ascii="Arial Narrow" w:hAnsi="Arial Narrow"/>
          <w:bCs/>
          <w:color w:val="000000" w:themeColor="text1"/>
        </w:rPr>
        <w:t xml:space="preserve"> stron</w:t>
      </w:r>
      <w:r w:rsidR="00BB1944" w:rsidRPr="00BB1944">
        <w:rPr>
          <w:rFonts w:ascii="Arial Narrow" w:hAnsi="Arial Narrow"/>
          <w:bCs/>
          <w:color w:val="000000" w:themeColor="text1"/>
        </w:rPr>
        <w:t>y</w:t>
      </w:r>
      <w:r w:rsidRPr="00BB1944">
        <w:rPr>
          <w:rFonts w:ascii="Arial Narrow" w:hAnsi="Arial Narrow"/>
          <w:bCs/>
          <w:color w:val="000000" w:themeColor="text1"/>
        </w:rPr>
        <w:t>.</w:t>
      </w:r>
    </w:p>
    <w:p w14:paraId="7DBDDF85" w14:textId="6CDD61DD" w:rsidR="00EF024C" w:rsidRDefault="00EF024C" w:rsidP="00A332FB">
      <w:pPr>
        <w:pStyle w:val="Komentarz"/>
        <w:rPr>
          <w:rFonts w:ascii="Arial Narrow" w:hAnsi="Arial Narrow"/>
        </w:rPr>
      </w:pPr>
      <w:r w:rsidRPr="00DF55FC">
        <w:rPr>
          <w:rFonts w:ascii="Arial Narrow" w:hAnsi="Arial Narrow"/>
        </w:rPr>
        <w:t xml:space="preserve">Należy wykazać, że podejmowany temat znajduje się w obszarze działalności badawczej/inżynierskiej/marketingowej </w:t>
      </w:r>
      <w:r w:rsidR="00E17375" w:rsidRPr="00DF55FC">
        <w:rPr>
          <w:rFonts w:ascii="Arial Narrow" w:hAnsi="Arial Narrow"/>
        </w:rPr>
        <w:t xml:space="preserve">firmy wdrażającej </w:t>
      </w:r>
      <w:r w:rsidR="00865EEA" w:rsidRPr="00DF55FC">
        <w:rPr>
          <w:rFonts w:ascii="Arial Narrow" w:hAnsi="Arial Narrow"/>
        </w:rPr>
        <w:t>i w jakim zakresie wzmocni pozycję firmy na rynku krajowym/międzynarodowym/światowym.</w:t>
      </w:r>
    </w:p>
    <w:p w14:paraId="04004DB4" w14:textId="77777777" w:rsidR="001F25DA" w:rsidRPr="00DF55FC" w:rsidRDefault="001F25DA" w:rsidP="00A332FB">
      <w:pPr>
        <w:pStyle w:val="Komentarz"/>
        <w:rPr>
          <w:rFonts w:ascii="Arial Narrow" w:hAnsi="Arial Narrow"/>
        </w:rPr>
      </w:pPr>
    </w:p>
    <w:tbl>
      <w:tblPr>
        <w:tblStyle w:val="Tabela-Siatka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2410"/>
        <w:gridCol w:w="3827"/>
      </w:tblGrid>
      <w:tr w:rsidR="00B216FE" w:rsidRPr="00DF55FC" w14:paraId="6D535826" w14:textId="77777777" w:rsidTr="00B216FE">
        <w:tc>
          <w:tcPr>
            <w:tcW w:w="3119" w:type="dxa"/>
            <w:vAlign w:val="bottom"/>
          </w:tcPr>
          <w:p w14:paraId="5E54EAE7" w14:textId="77777777" w:rsidR="00B216FE" w:rsidRPr="00DF55FC" w:rsidRDefault="00B216FE" w:rsidP="00F84EB6">
            <w:pPr>
              <w:spacing w:after="80"/>
              <w:jc w:val="center"/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  <w:t>............................................</w:t>
            </w:r>
          </w:p>
        </w:tc>
        <w:tc>
          <w:tcPr>
            <w:tcW w:w="2410" w:type="dxa"/>
            <w:vAlign w:val="bottom"/>
          </w:tcPr>
          <w:p w14:paraId="7AC47E19" w14:textId="77777777" w:rsidR="00B216FE" w:rsidRPr="00DF55FC" w:rsidRDefault="00B216FE" w:rsidP="00F84EB6">
            <w:pPr>
              <w:spacing w:after="80"/>
              <w:jc w:val="center"/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  <w:t>............................................</w:t>
            </w:r>
          </w:p>
        </w:tc>
        <w:tc>
          <w:tcPr>
            <w:tcW w:w="3827" w:type="dxa"/>
            <w:vAlign w:val="bottom"/>
          </w:tcPr>
          <w:p w14:paraId="65AE5DDA" w14:textId="77777777" w:rsidR="00B216FE" w:rsidRPr="00DF55FC" w:rsidRDefault="00B216FE" w:rsidP="00F84EB6">
            <w:pPr>
              <w:spacing w:after="80"/>
              <w:jc w:val="center"/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20"/>
                <w:szCs w:val="20"/>
              </w:rPr>
              <w:t>............................................</w:t>
            </w:r>
          </w:p>
        </w:tc>
      </w:tr>
      <w:tr w:rsidR="00B216FE" w:rsidRPr="00DF55FC" w14:paraId="452167E9" w14:textId="77777777" w:rsidTr="00B216FE">
        <w:tc>
          <w:tcPr>
            <w:tcW w:w="3119" w:type="dxa"/>
          </w:tcPr>
          <w:p w14:paraId="31698F7C" w14:textId="77777777" w:rsidR="00B216FE" w:rsidRPr="00DF55FC" w:rsidRDefault="00B216FE" w:rsidP="00F84EB6">
            <w:pPr>
              <w:jc w:val="center"/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  <w:t>Miejscowość, data</w:t>
            </w:r>
          </w:p>
        </w:tc>
        <w:tc>
          <w:tcPr>
            <w:tcW w:w="2410" w:type="dxa"/>
          </w:tcPr>
          <w:p w14:paraId="39B24E41" w14:textId="77777777" w:rsidR="00B216FE" w:rsidRPr="00DF55FC" w:rsidRDefault="00B216FE" w:rsidP="00F84EB6">
            <w:pPr>
              <w:jc w:val="center"/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  <w:t>Podpis kandydata</w:t>
            </w:r>
          </w:p>
        </w:tc>
        <w:tc>
          <w:tcPr>
            <w:tcW w:w="3827" w:type="dxa"/>
          </w:tcPr>
          <w:p w14:paraId="70749FBF" w14:textId="77777777" w:rsidR="00B216FE" w:rsidRPr="00DF55FC" w:rsidRDefault="00B216FE" w:rsidP="00F84EB6">
            <w:pPr>
              <w:jc w:val="center"/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</w:pPr>
            <w:r w:rsidRPr="00DF55FC"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  <w:t>Podpis osoby upoważnionej</w:t>
            </w:r>
            <w:r w:rsidRPr="00DF55FC">
              <w:rPr>
                <w:rFonts w:ascii="Arial Narrow" w:eastAsia="Times New Roman" w:hAnsi="Arial Narrow" w:cs="Times New Roman"/>
                <w:color w:val="333333"/>
                <w:sz w:val="12"/>
                <w:szCs w:val="12"/>
              </w:rPr>
              <w:br/>
              <w:t>ze strony przedsiębiorstwa</w:t>
            </w:r>
          </w:p>
        </w:tc>
      </w:tr>
    </w:tbl>
    <w:p w14:paraId="41766A4B" w14:textId="77777777" w:rsidR="00BB1944" w:rsidRPr="00DC0D0A" w:rsidRDefault="00BB1944" w:rsidP="00DC0D0A">
      <w:pPr>
        <w:rPr>
          <w:rFonts w:ascii="Times New Roman" w:hAnsi="Times New Roman" w:cs="Times New Roman"/>
          <w:sz w:val="20"/>
        </w:rPr>
      </w:pPr>
    </w:p>
    <w:sectPr w:rsidR="00BB1944" w:rsidRPr="00DC0D0A" w:rsidSect="00EB2E42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37EEA" w14:textId="77777777" w:rsidR="00430F5A" w:rsidRDefault="00430F5A" w:rsidP="00B27AE2">
      <w:pPr>
        <w:spacing w:after="0" w:line="240" w:lineRule="auto"/>
      </w:pPr>
      <w:r>
        <w:separator/>
      </w:r>
    </w:p>
  </w:endnote>
  <w:endnote w:type="continuationSeparator" w:id="0">
    <w:p w14:paraId="01B41396" w14:textId="77777777" w:rsidR="00430F5A" w:rsidRDefault="00430F5A" w:rsidP="00B27A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altName w:val="Arial Narrow"/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NewRomanPSMT_PDF_Subset">
    <w:altName w:val="Times New Roman"/>
    <w:panose1 w:val="00000000000000000000"/>
    <w:charset w:val="80"/>
    <w:family w:val="auto"/>
    <w:notTrueType/>
    <w:pitch w:val="default"/>
    <w:sig w:usb0="00002A87" w:usb1="08070000" w:usb2="00000010" w:usb3="00000000" w:csb0="0002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160781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F3EFCA8" w14:textId="77777777" w:rsidR="000543CA" w:rsidRPr="000543CA" w:rsidRDefault="00E0547A">
        <w:pPr>
          <w:pStyle w:val="Stopka"/>
          <w:jc w:val="right"/>
          <w:rPr>
            <w:rFonts w:ascii="Times New Roman" w:hAnsi="Times New Roman" w:cs="Times New Roman"/>
          </w:rPr>
        </w:pPr>
        <w:r w:rsidRPr="000543CA">
          <w:rPr>
            <w:rFonts w:ascii="Times New Roman" w:hAnsi="Times New Roman" w:cs="Times New Roman"/>
          </w:rPr>
          <w:fldChar w:fldCharType="begin"/>
        </w:r>
        <w:r w:rsidR="000543CA" w:rsidRPr="000543CA">
          <w:rPr>
            <w:rFonts w:ascii="Times New Roman" w:hAnsi="Times New Roman" w:cs="Times New Roman"/>
          </w:rPr>
          <w:instrText xml:space="preserve"> PAGE   \* MERGEFORMAT </w:instrText>
        </w:r>
        <w:r w:rsidRPr="000543CA">
          <w:rPr>
            <w:rFonts w:ascii="Times New Roman" w:hAnsi="Times New Roman" w:cs="Times New Roman"/>
          </w:rPr>
          <w:fldChar w:fldCharType="separate"/>
        </w:r>
        <w:r w:rsidR="003D0DB7">
          <w:rPr>
            <w:rFonts w:ascii="Times New Roman" w:hAnsi="Times New Roman" w:cs="Times New Roman"/>
            <w:noProof/>
          </w:rPr>
          <w:t>4</w:t>
        </w:r>
        <w:r w:rsidRPr="000543CA">
          <w:rPr>
            <w:rFonts w:ascii="Times New Roman" w:hAnsi="Times New Roman" w:cs="Times New Roman"/>
          </w:rPr>
          <w:fldChar w:fldCharType="end"/>
        </w:r>
      </w:p>
    </w:sdtContent>
  </w:sdt>
  <w:p w14:paraId="7E6F83CE" w14:textId="77777777" w:rsidR="000543CA" w:rsidRDefault="000543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6DF632" w14:textId="77777777" w:rsidR="00430F5A" w:rsidRDefault="00430F5A" w:rsidP="00B27AE2">
      <w:pPr>
        <w:spacing w:after="0" w:line="240" w:lineRule="auto"/>
      </w:pPr>
      <w:r>
        <w:separator/>
      </w:r>
    </w:p>
  </w:footnote>
  <w:footnote w:type="continuationSeparator" w:id="0">
    <w:p w14:paraId="7CC36094" w14:textId="77777777" w:rsidR="00430F5A" w:rsidRDefault="00430F5A" w:rsidP="00B27AE2">
      <w:pPr>
        <w:spacing w:after="0" w:line="240" w:lineRule="auto"/>
      </w:pPr>
      <w:r>
        <w:continuationSeparator/>
      </w:r>
    </w:p>
  </w:footnote>
  <w:footnote w:id="1">
    <w:p w14:paraId="77214B72" w14:textId="77777777" w:rsidR="00B80E60" w:rsidRPr="0072491E" w:rsidRDefault="00B80E60" w:rsidP="00B80E60">
      <w:pPr>
        <w:pStyle w:val="Tekstprzypisudolnego"/>
        <w:jc w:val="both"/>
        <w:rPr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Niepotrzebne skreślić.</w:t>
      </w:r>
    </w:p>
  </w:footnote>
  <w:footnote w:id="2">
    <w:p w14:paraId="2AE0407B" w14:textId="252CC51D" w:rsidR="00425A69" w:rsidRPr="00CC6CFD" w:rsidRDefault="00425A69" w:rsidP="00425A69">
      <w:pPr>
        <w:pStyle w:val="Tekstprzypisudolnego"/>
        <w:ind w:left="142" w:hanging="142"/>
        <w:jc w:val="both"/>
        <w:rPr>
          <w:rFonts w:ascii="Arial Narrow" w:hAnsi="Arial Narrow"/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Promotorem musi być pracownik </w:t>
      </w:r>
      <w:r w:rsidR="006410B1">
        <w:rPr>
          <w:rFonts w:ascii="Arial Narrow" w:hAnsi="Arial Narrow"/>
          <w:sz w:val="16"/>
          <w:szCs w:val="16"/>
        </w:rPr>
        <w:t>Uniwersytetu Śląskiego</w:t>
      </w:r>
      <w:r w:rsidRPr="00CC6CFD">
        <w:rPr>
          <w:rFonts w:ascii="Arial Narrow" w:hAnsi="Arial Narrow"/>
          <w:sz w:val="16"/>
          <w:szCs w:val="16"/>
        </w:rPr>
        <w:t xml:space="preserve"> spełniający wymagania Regulaminu Szkoły Doktorskiej</w:t>
      </w:r>
      <w:r>
        <w:rPr>
          <w:rFonts w:ascii="Arial Narrow" w:hAnsi="Arial Narrow"/>
          <w:sz w:val="16"/>
          <w:szCs w:val="16"/>
        </w:rPr>
        <w:t xml:space="preserve"> </w:t>
      </w:r>
      <w:r w:rsidR="006410B1">
        <w:rPr>
          <w:rFonts w:ascii="Arial Narrow" w:hAnsi="Arial Narrow"/>
          <w:sz w:val="16"/>
          <w:szCs w:val="16"/>
        </w:rPr>
        <w:t>UŚ</w:t>
      </w:r>
      <w:r w:rsidRPr="00CC6CFD">
        <w:rPr>
          <w:rFonts w:ascii="Arial Narrow" w:hAnsi="Arial Narrow"/>
          <w:sz w:val="16"/>
          <w:szCs w:val="16"/>
        </w:rPr>
        <w:t xml:space="preserve">. Podać jeżeli osoba promotora została uzgodniona. </w:t>
      </w:r>
      <w:r w:rsidRPr="00C86B29">
        <w:rPr>
          <w:rFonts w:ascii="Arial Narrow" w:hAnsi="Arial Narrow"/>
          <w:color w:val="000000" w:themeColor="text1"/>
          <w:sz w:val="16"/>
          <w:szCs w:val="16"/>
        </w:rPr>
        <w:t xml:space="preserve">Jeżeli jeszcze nie uzgodniono – </w:t>
      </w:r>
      <w:r w:rsidR="00B216FE" w:rsidRPr="00C86B29">
        <w:rPr>
          <w:rFonts w:ascii="Arial Narrow" w:hAnsi="Arial Narrow"/>
          <w:color w:val="000000" w:themeColor="text1"/>
          <w:sz w:val="16"/>
          <w:szCs w:val="16"/>
        </w:rPr>
        <w:t>proszę zrobić taką adnotację</w:t>
      </w:r>
      <w:r w:rsidRPr="00C86B29">
        <w:rPr>
          <w:rFonts w:ascii="Arial Narrow" w:hAnsi="Arial Narrow"/>
          <w:color w:val="000000" w:themeColor="text1"/>
          <w:sz w:val="16"/>
          <w:szCs w:val="16"/>
        </w:rPr>
        <w:t>.</w:t>
      </w:r>
    </w:p>
  </w:footnote>
  <w:footnote w:id="3">
    <w:p w14:paraId="78167975" w14:textId="0E854FF3" w:rsidR="00425A69" w:rsidRPr="0052204C" w:rsidRDefault="00425A69" w:rsidP="00935ED7">
      <w:pPr>
        <w:spacing w:after="0" w:line="240" w:lineRule="auto"/>
        <w:ind w:left="142" w:hanging="142"/>
        <w:jc w:val="both"/>
        <w:rPr>
          <w:rFonts w:ascii="Arial Narrow" w:hAnsi="Arial Narrow"/>
          <w:i/>
          <w:iCs/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Osoba wskazana przez podmiot delegujący pracownika do Szkoły Doktorskiej, spośród pracowników tego podmiotu, spełniająca</w:t>
      </w:r>
      <w:r>
        <w:rPr>
          <w:rFonts w:ascii="Arial Narrow" w:hAnsi="Arial Narrow"/>
          <w:sz w:val="16"/>
          <w:szCs w:val="16"/>
        </w:rPr>
        <w:t xml:space="preserve"> warunki programu </w:t>
      </w:r>
      <w:r w:rsidRPr="008E1A4B">
        <w:rPr>
          <w:rFonts w:ascii="Arial Narrow" w:hAnsi="Arial Narrow"/>
          <w:i/>
          <w:sz w:val="16"/>
          <w:szCs w:val="16"/>
        </w:rPr>
        <w:t>Doktorat wdrożeniowy</w:t>
      </w:r>
      <w:r w:rsidR="00D71B12">
        <w:rPr>
          <w:rFonts w:ascii="Arial Narrow" w:hAnsi="Arial Narrow"/>
          <w:sz w:val="16"/>
          <w:szCs w:val="16"/>
        </w:rPr>
        <w:t>.</w:t>
      </w:r>
      <w:r w:rsidR="00D20528">
        <w:rPr>
          <w:rFonts w:ascii="Arial Narrow" w:hAnsi="Arial Narrow"/>
          <w:sz w:val="16"/>
          <w:szCs w:val="16"/>
        </w:rPr>
        <w:t xml:space="preserve"> </w:t>
      </w:r>
      <w:r w:rsidR="002526BE">
        <w:rPr>
          <w:rFonts w:ascii="Arial Narrow" w:hAnsi="Arial Narrow"/>
          <w:sz w:val="16"/>
          <w:szCs w:val="16"/>
        </w:rPr>
        <w:t xml:space="preserve"> </w:t>
      </w:r>
      <w:r w:rsidR="00015856" w:rsidRPr="00D71B12">
        <w:rPr>
          <w:rFonts w:ascii="Arial Narrow" w:hAnsi="Arial Narrow"/>
          <w:sz w:val="16"/>
          <w:szCs w:val="16"/>
        </w:rPr>
        <w:t>(</w:t>
      </w:r>
      <w:r w:rsidR="0052204C" w:rsidRPr="00D71B12">
        <w:rPr>
          <w:rFonts w:ascii="Arial Narrow" w:hAnsi="Arial Narrow"/>
          <w:iCs/>
          <w:sz w:val="16"/>
          <w:szCs w:val="16"/>
        </w:rPr>
        <w:t>Opiekunem pomocniczym może być osoba posiadająca: stopień doktora lub co najmniej pięcioletnie doświadczenie w prowadzeniu działalności naukowej lub znaczące osiągnięcia w zakresie opracowania i wdrożenia w sferze gospodarczej lub społecznej oryginalnego rozwiązania projektowego, konstrukcyjnego, technologicznego lub artystycznego o ponadlokalnym zakresie oraz trwałym i uniwersalnym charakterze. Osiągnięcia te powinny być potwierdzone dokumentami lub oświadczeniem kandydata na opiekuna pomocniczego.)</w:t>
      </w:r>
    </w:p>
  </w:footnote>
  <w:footnote w:id="4">
    <w:p w14:paraId="113E8859" w14:textId="77777777" w:rsidR="00425A69" w:rsidRPr="0072491E" w:rsidRDefault="00425A69" w:rsidP="00425A69">
      <w:pPr>
        <w:pStyle w:val="Tekstprzypisudolnego"/>
        <w:jc w:val="both"/>
        <w:rPr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Niepotrzebne skreślić.</w:t>
      </w:r>
    </w:p>
  </w:footnote>
  <w:footnote w:id="5">
    <w:p w14:paraId="27018823" w14:textId="77777777" w:rsidR="00425A69" w:rsidRPr="00CC6CFD" w:rsidRDefault="00425A69" w:rsidP="00425A69">
      <w:pPr>
        <w:pStyle w:val="Tekstprzypisudolnego"/>
        <w:rPr>
          <w:rFonts w:ascii="Arial Narrow" w:hAnsi="Arial Narrow"/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Dotychczasowe wyniki prac, częściowe rezultaty i osiągnięcia, przydatne z punktu widzenia tematu badań planowanych w ramach doktoratu, w tym publikacje, wdrożenia, patenty.</w:t>
      </w:r>
    </w:p>
  </w:footnote>
  <w:footnote w:id="6">
    <w:p w14:paraId="1CE097B7" w14:textId="77777777" w:rsidR="000A3BD3" w:rsidRPr="00CC6CFD" w:rsidRDefault="000A3BD3" w:rsidP="000A3BD3">
      <w:pPr>
        <w:pStyle w:val="Tekstprzypisudolnego"/>
        <w:ind w:left="142" w:hanging="142"/>
        <w:jc w:val="both"/>
        <w:rPr>
          <w:rFonts w:ascii="Arial Narrow" w:hAnsi="Arial Narrow"/>
          <w:sz w:val="16"/>
          <w:szCs w:val="16"/>
        </w:rPr>
      </w:pPr>
      <w:r w:rsidRPr="00CC6CFD">
        <w:rPr>
          <w:rStyle w:val="Odwoanieprzypisudolnego"/>
          <w:rFonts w:ascii="Arial Narrow" w:hAnsi="Arial Narrow"/>
        </w:rPr>
        <w:footnoteRef/>
      </w:r>
      <w:r w:rsidRPr="00CC6CFD">
        <w:rPr>
          <w:rFonts w:ascii="Arial Narrow" w:hAnsi="Arial Narrow"/>
          <w:sz w:val="16"/>
          <w:szCs w:val="16"/>
        </w:rPr>
        <w:t xml:space="preserve"> Nazwa, adres, telefon, dane i kontakt do osoby odpowiedzialnej za współpracę z uczelniami i realizację doktoratów wdrożeniowych w podmiocie (firmie, przedsiębiorstwie, instytucji) delegującym pracowników do szkół doktorskich</w:t>
      </w:r>
      <w:r>
        <w:rPr>
          <w:rFonts w:ascii="Arial Narrow" w:hAnsi="Arial Narrow"/>
          <w:sz w:val="16"/>
          <w:szCs w:val="16"/>
        </w:rPr>
        <w:t xml:space="preserve"> oraz odpowiedzialnej za przygotowanie dokumentów formalnych, m.in. umów</w:t>
      </w:r>
      <w:r w:rsidRPr="00CC6CFD">
        <w:rPr>
          <w:rFonts w:ascii="Arial Narrow" w:hAnsi="Arial Narrow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73E86A" w14:textId="3DEEF4B7" w:rsidR="00B27AE2" w:rsidRPr="00DF55FC" w:rsidRDefault="00B27AE2">
    <w:pPr>
      <w:pStyle w:val="Nagwek"/>
      <w:rPr>
        <w:rFonts w:ascii="Arial Narrow" w:hAnsi="Arial Narrow" w:cs="Times New Roman"/>
        <w:i/>
      </w:rPr>
    </w:pPr>
    <w:r w:rsidRPr="00DF55FC">
      <w:rPr>
        <w:rFonts w:ascii="Arial Narrow" w:hAnsi="Arial Narrow" w:cs="Times New Roman"/>
        <w:i/>
      </w:rPr>
      <w:tab/>
    </w:r>
    <w:r w:rsidRPr="00DF55FC">
      <w:rPr>
        <w:rFonts w:ascii="Arial Narrow" w:hAnsi="Arial Narrow" w:cs="Times New Roman"/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E354B"/>
    <w:multiLevelType w:val="hybridMultilevel"/>
    <w:tmpl w:val="E8AA7E5A"/>
    <w:lvl w:ilvl="0" w:tplc="C96CD6E8">
      <w:start w:val="1"/>
      <w:numFmt w:val="decimal"/>
      <w:pStyle w:val="Punkty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7B577E"/>
    <w:multiLevelType w:val="hybridMultilevel"/>
    <w:tmpl w:val="7EA288B8"/>
    <w:lvl w:ilvl="0" w:tplc="0415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" w15:restartNumberingAfterBreak="0">
    <w:nsid w:val="2AAF4176"/>
    <w:multiLevelType w:val="hybridMultilevel"/>
    <w:tmpl w:val="FAC04AF6"/>
    <w:lvl w:ilvl="0" w:tplc="A96C430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31A679EA"/>
    <w:multiLevelType w:val="hybridMultilevel"/>
    <w:tmpl w:val="FAC04AF6"/>
    <w:lvl w:ilvl="0" w:tplc="A96C430E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34E86B2F"/>
    <w:multiLevelType w:val="hybridMultilevel"/>
    <w:tmpl w:val="590C7B96"/>
    <w:lvl w:ilvl="0" w:tplc="041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sDS3MDQztDQzMTNR0lEKTi0uzszPAykwrAUAG/5rMywAAAA="/>
  </w:docVars>
  <w:rsids>
    <w:rsidRoot w:val="00AC41A2"/>
    <w:rsid w:val="00015856"/>
    <w:rsid w:val="000161D4"/>
    <w:rsid w:val="00031FDC"/>
    <w:rsid w:val="000443C3"/>
    <w:rsid w:val="000543CA"/>
    <w:rsid w:val="00056B41"/>
    <w:rsid w:val="00062506"/>
    <w:rsid w:val="000816BE"/>
    <w:rsid w:val="000866A7"/>
    <w:rsid w:val="0009226D"/>
    <w:rsid w:val="000A3BD3"/>
    <w:rsid w:val="000D6190"/>
    <w:rsid w:val="000F765A"/>
    <w:rsid w:val="00111B33"/>
    <w:rsid w:val="00134ADF"/>
    <w:rsid w:val="00147F0D"/>
    <w:rsid w:val="00174E51"/>
    <w:rsid w:val="001848DB"/>
    <w:rsid w:val="001850A4"/>
    <w:rsid w:val="00190865"/>
    <w:rsid w:val="001A4940"/>
    <w:rsid w:val="001C4C56"/>
    <w:rsid w:val="001C5F26"/>
    <w:rsid w:val="001D0949"/>
    <w:rsid w:val="001D1A30"/>
    <w:rsid w:val="001F25DA"/>
    <w:rsid w:val="002165BD"/>
    <w:rsid w:val="002526BE"/>
    <w:rsid w:val="00263F21"/>
    <w:rsid w:val="002A019C"/>
    <w:rsid w:val="002E5F72"/>
    <w:rsid w:val="002E6798"/>
    <w:rsid w:val="0030115B"/>
    <w:rsid w:val="00312E72"/>
    <w:rsid w:val="00341ECD"/>
    <w:rsid w:val="00342FDB"/>
    <w:rsid w:val="0036227F"/>
    <w:rsid w:val="00370D4C"/>
    <w:rsid w:val="00371248"/>
    <w:rsid w:val="00377BCC"/>
    <w:rsid w:val="00390B0E"/>
    <w:rsid w:val="003B3705"/>
    <w:rsid w:val="003B54F1"/>
    <w:rsid w:val="003C04C2"/>
    <w:rsid w:val="003C3838"/>
    <w:rsid w:val="003D0DB7"/>
    <w:rsid w:val="00400452"/>
    <w:rsid w:val="00416910"/>
    <w:rsid w:val="00422F51"/>
    <w:rsid w:val="00425A69"/>
    <w:rsid w:val="00430F5A"/>
    <w:rsid w:val="0043529D"/>
    <w:rsid w:val="00483FC0"/>
    <w:rsid w:val="004B240D"/>
    <w:rsid w:val="004D1EB1"/>
    <w:rsid w:val="004E1FB9"/>
    <w:rsid w:val="00502572"/>
    <w:rsid w:val="00506A69"/>
    <w:rsid w:val="00510522"/>
    <w:rsid w:val="0052204C"/>
    <w:rsid w:val="00570719"/>
    <w:rsid w:val="00572BB9"/>
    <w:rsid w:val="00597E9C"/>
    <w:rsid w:val="005B6420"/>
    <w:rsid w:val="005E095C"/>
    <w:rsid w:val="005E1E1F"/>
    <w:rsid w:val="005E2F44"/>
    <w:rsid w:val="005F1A1C"/>
    <w:rsid w:val="00617061"/>
    <w:rsid w:val="00623EDF"/>
    <w:rsid w:val="006312AF"/>
    <w:rsid w:val="00640D41"/>
    <w:rsid w:val="006410B1"/>
    <w:rsid w:val="006562E4"/>
    <w:rsid w:val="00675BA1"/>
    <w:rsid w:val="006924EE"/>
    <w:rsid w:val="006A42CD"/>
    <w:rsid w:val="006B1DE4"/>
    <w:rsid w:val="006E0322"/>
    <w:rsid w:val="006F0F46"/>
    <w:rsid w:val="006F1992"/>
    <w:rsid w:val="00744BA2"/>
    <w:rsid w:val="007573F7"/>
    <w:rsid w:val="007643FF"/>
    <w:rsid w:val="00776151"/>
    <w:rsid w:val="007B7203"/>
    <w:rsid w:val="007D1DCB"/>
    <w:rsid w:val="007F0FAA"/>
    <w:rsid w:val="007F2AE7"/>
    <w:rsid w:val="008366A9"/>
    <w:rsid w:val="00853395"/>
    <w:rsid w:val="00855CDF"/>
    <w:rsid w:val="00865EEA"/>
    <w:rsid w:val="00875CB2"/>
    <w:rsid w:val="008D1859"/>
    <w:rsid w:val="0093101E"/>
    <w:rsid w:val="00935ED7"/>
    <w:rsid w:val="00985FC7"/>
    <w:rsid w:val="009C0C92"/>
    <w:rsid w:val="009C25AD"/>
    <w:rsid w:val="00A318F3"/>
    <w:rsid w:val="00A332FB"/>
    <w:rsid w:val="00A37391"/>
    <w:rsid w:val="00A47EE1"/>
    <w:rsid w:val="00A50EDD"/>
    <w:rsid w:val="00A54076"/>
    <w:rsid w:val="00A823BD"/>
    <w:rsid w:val="00AC41A2"/>
    <w:rsid w:val="00AE282A"/>
    <w:rsid w:val="00AF32DC"/>
    <w:rsid w:val="00AF7FEB"/>
    <w:rsid w:val="00B0477B"/>
    <w:rsid w:val="00B216FE"/>
    <w:rsid w:val="00B27AE2"/>
    <w:rsid w:val="00B773D5"/>
    <w:rsid w:val="00B80E60"/>
    <w:rsid w:val="00BB1944"/>
    <w:rsid w:val="00BB4F4B"/>
    <w:rsid w:val="00C60714"/>
    <w:rsid w:val="00C62DBE"/>
    <w:rsid w:val="00C86B29"/>
    <w:rsid w:val="00C92EBF"/>
    <w:rsid w:val="00CB0512"/>
    <w:rsid w:val="00CC4F3E"/>
    <w:rsid w:val="00CD4C46"/>
    <w:rsid w:val="00CF5411"/>
    <w:rsid w:val="00D116DB"/>
    <w:rsid w:val="00D20528"/>
    <w:rsid w:val="00D24509"/>
    <w:rsid w:val="00D40C80"/>
    <w:rsid w:val="00D46801"/>
    <w:rsid w:val="00D47AF7"/>
    <w:rsid w:val="00D62718"/>
    <w:rsid w:val="00D71B12"/>
    <w:rsid w:val="00D72D43"/>
    <w:rsid w:val="00D7351F"/>
    <w:rsid w:val="00D91E02"/>
    <w:rsid w:val="00DC0D0A"/>
    <w:rsid w:val="00DE1580"/>
    <w:rsid w:val="00DF55FC"/>
    <w:rsid w:val="00E0547A"/>
    <w:rsid w:val="00E06103"/>
    <w:rsid w:val="00E17375"/>
    <w:rsid w:val="00E2481D"/>
    <w:rsid w:val="00E314AE"/>
    <w:rsid w:val="00E34194"/>
    <w:rsid w:val="00E422C0"/>
    <w:rsid w:val="00E65A58"/>
    <w:rsid w:val="00E872EE"/>
    <w:rsid w:val="00E92A5D"/>
    <w:rsid w:val="00E9302F"/>
    <w:rsid w:val="00EB2E42"/>
    <w:rsid w:val="00ED1355"/>
    <w:rsid w:val="00ED1A3A"/>
    <w:rsid w:val="00EF024C"/>
    <w:rsid w:val="00EF1B6B"/>
    <w:rsid w:val="00EF1DE7"/>
    <w:rsid w:val="00F05AC4"/>
    <w:rsid w:val="00F13C5E"/>
    <w:rsid w:val="00F23374"/>
    <w:rsid w:val="00F26641"/>
    <w:rsid w:val="00F27AE8"/>
    <w:rsid w:val="00F52F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374CC2"/>
  <w15:docId w15:val="{B62A92FC-770F-4DB9-A760-CBC3F5E1C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B2E42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C41A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855CDF"/>
    <w:pPr>
      <w:ind w:left="426"/>
      <w:contextualSpacing/>
    </w:pPr>
    <w:rPr>
      <w:rFonts w:ascii="Times New Roman" w:hAnsi="Times New Roman" w:cs="Times New Roman"/>
    </w:rPr>
  </w:style>
  <w:style w:type="paragraph" w:customStyle="1" w:styleId="Punkty">
    <w:name w:val="Punkty"/>
    <w:basedOn w:val="Akapitzlist"/>
    <w:link w:val="PunktyZnak"/>
    <w:qFormat/>
    <w:rsid w:val="00A332FB"/>
    <w:pPr>
      <w:numPr>
        <w:numId w:val="1"/>
      </w:numPr>
      <w:spacing w:before="240" w:after="120"/>
      <w:ind w:left="425" w:hanging="425"/>
      <w:jc w:val="both"/>
    </w:pPr>
    <w:rPr>
      <w:b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855CDF"/>
    <w:rPr>
      <w:rFonts w:ascii="Times New Roman" w:hAnsi="Times New Roman" w:cs="Times New Roman"/>
    </w:rPr>
  </w:style>
  <w:style w:type="character" w:customStyle="1" w:styleId="PunktyZnak">
    <w:name w:val="Punkty Znak"/>
    <w:basedOn w:val="AkapitzlistZnak"/>
    <w:link w:val="Punkty"/>
    <w:rsid w:val="00A332FB"/>
    <w:rPr>
      <w:rFonts w:ascii="Times New Roman" w:hAnsi="Times New Roman" w:cs="Times New Roman"/>
      <w:b/>
    </w:rPr>
  </w:style>
  <w:style w:type="paragraph" w:customStyle="1" w:styleId="Komentarz">
    <w:name w:val="Komentarz"/>
    <w:basedOn w:val="Normalny"/>
    <w:link w:val="KomentarzZnak"/>
    <w:qFormat/>
    <w:rsid w:val="00A332FB"/>
    <w:pPr>
      <w:ind w:left="426"/>
    </w:pPr>
    <w:rPr>
      <w:rFonts w:ascii="Times New Roman" w:hAnsi="Times New Roman" w:cs="Times New Roman"/>
      <w:i/>
      <w:sz w:val="20"/>
    </w:rPr>
  </w:style>
  <w:style w:type="paragraph" w:styleId="Nagwek">
    <w:name w:val="header"/>
    <w:basedOn w:val="Normalny"/>
    <w:link w:val="NagwekZnak"/>
    <w:uiPriority w:val="99"/>
    <w:unhideWhenUsed/>
    <w:rsid w:val="00B27A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mentarzZnak">
    <w:name w:val="Komentarz Znak"/>
    <w:basedOn w:val="PunktyZnak"/>
    <w:link w:val="Komentarz"/>
    <w:rsid w:val="00A332FB"/>
    <w:rPr>
      <w:rFonts w:ascii="Times New Roman" w:hAnsi="Times New Roman" w:cs="Times New Roman"/>
      <w:b/>
      <w:i/>
      <w:sz w:val="20"/>
    </w:rPr>
  </w:style>
  <w:style w:type="character" w:customStyle="1" w:styleId="NagwekZnak">
    <w:name w:val="Nagłówek Znak"/>
    <w:basedOn w:val="Domylnaczcionkaakapitu"/>
    <w:link w:val="Nagwek"/>
    <w:uiPriority w:val="99"/>
    <w:rsid w:val="00B27AE2"/>
  </w:style>
  <w:style w:type="paragraph" w:styleId="Stopka">
    <w:name w:val="footer"/>
    <w:basedOn w:val="Normalny"/>
    <w:link w:val="StopkaZnak"/>
    <w:uiPriority w:val="99"/>
    <w:unhideWhenUsed/>
    <w:rsid w:val="00B27A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27AE2"/>
  </w:style>
  <w:style w:type="paragraph" w:styleId="Tekstprzypisudolnego">
    <w:name w:val="footnote text"/>
    <w:basedOn w:val="Normalny"/>
    <w:link w:val="TekstprzypisudolnegoZnak"/>
    <w:uiPriority w:val="99"/>
    <w:unhideWhenUsed/>
    <w:rsid w:val="00425A69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425A69"/>
    <w:rPr>
      <w:rFonts w:eastAsiaTheme="minorHAnsi"/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25A6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370D4C"/>
    <w:rPr>
      <w:color w:val="0000FF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AF7FEB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443C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443C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443C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443C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443C3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443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443C3"/>
    <w:rPr>
      <w:rFonts w:ascii="Segoe UI" w:hAnsi="Segoe UI" w:cs="Segoe UI"/>
      <w:sz w:val="18"/>
      <w:szCs w:val="18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E06103"/>
    <w:rPr>
      <w:color w:val="605E5C"/>
      <w:shd w:val="clear" w:color="auto" w:fill="E1DFDD"/>
    </w:rPr>
  </w:style>
  <w:style w:type="paragraph" w:customStyle="1" w:styleId="PolaTab">
    <w:name w:val="PolaTab"/>
    <w:basedOn w:val="Normalny"/>
    <w:qFormat/>
    <w:rsid w:val="000866A7"/>
    <w:pPr>
      <w:autoSpaceDE w:val="0"/>
      <w:autoSpaceDN w:val="0"/>
      <w:adjustRightInd w:val="0"/>
      <w:spacing w:before="60" w:after="120" w:line="240" w:lineRule="exact"/>
    </w:pPr>
    <w:rPr>
      <w:rFonts w:ascii="Arial Narrow" w:hAnsi="Arial Narrow" w:cs="Times New Roman"/>
      <w:bCs/>
    </w:rPr>
  </w:style>
  <w:style w:type="paragraph" w:customStyle="1" w:styleId="PoleCiemne">
    <w:name w:val="PoleCiemne"/>
    <w:basedOn w:val="Normalny"/>
    <w:qFormat/>
    <w:rsid w:val="000866A7"/>
    <w:pPr>
      <w:autoSpaceDE w:val="0"/>
      <w:autoSpaceDN w:val="0"/>
      <w:adjustRightInd w:val="0"/>
      <w:spacing w:before="60" w:after="40" w:line="240" w:lineRule="auto"/>
    </w:pPr>
    <w:rPr>
      <w:rFonts w:ascii="Arial Narrow" w:hAnsi="Arial Narrow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9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7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195F01-F3A3-4948-8143-A602894F5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794</Words>
  <Characters>4767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</dc:creator>
  <cp:keywords/>
  <dc:description/>
  <cp:lastModifiedBy>Ryszard Knapek</cp:lastModifiedBy>
  <cp:revision>7</cp:revision>
  <cp:lastPrinted>2020-12-07T21:24:00Z</cp:lastPrinted>
  <dcterms:created xsi:type="dcterms:W3CDTF">2021-03-03T21:04:00Z</dcterms:created>
  <dcterms:modified xsi:type="dcterms:W3CDTF">2021-03-16T23:12:00Z</dcterms:modified>
</cp:coreProperties>
</file>